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D45FD" w14:textId="1031658A" w:rsidR="00E44444" w:rsidRPr="00781E65" w:rsidRDefault="00025EAB" w:rsidP="00781E65">
      <w:pPr>
        <w:pStyle w:val="Hdg1NonNumb"/>
        <w:jc w:val="center"/>
      </w:pPr>
      <w:bookmarkStart w:id="0" w:name="Cover_Template"/>
      <w:bookmarkStart w:id="1" w:name="_GoBack"/>
      <w:bookmarkEnd w:id="0"/>
      <w:bookmarkEnd w:id="1"/>
      <w:r w:rsidRPr="00781E65">
        <w:t>Appendix C1</w:t>
      </w:r>
      <w:r w:rsidR="007C49D9" w:rsidRPr="00781E65">
        <w:t>.</w:t>
      </w:r>
      <w:r w:rsidR="00063D93" w:rsidRPr="00781E65">
        <w:t>e</w:t>
      </w:r>
      <w:r w:rsidR="007F1CFA">
        <w:t>.</w:t>
      </w:r>
      <w:r w:rsidR="00781E65">
        <w:t xml:space="preserve"> </w:t>
      </w:r>
      <w:r w:rsidRPr="00781E65">
        <w:t xml:space="preserve">SFA Director Telephone Reminder </w:t>
      </w:r>
      <w:r w:rsidR="794202E2" w:rsidRPr="00781E65">
        <w:t xml:space="preserve">Script </w:t>
      </w:r>
      <w:r w:rsidR="00287966">
        <w:t>(Web Survey)</w:t>
      </w:r>
    </w:p>
    <w:p w14:paraId="7F1D45FE" w14:textId="77777777" w:rsidR="00E44444" w:rsidRPr="00781E65" w:rsidRDefault="00E44444" w:rsidP="00781E65">
      <w:pPr>
        <w:sectPr w:rsidR="00E44444" w:rsidRPr="00781E65" w:rsidSect="009F709F">
          <w:headerReference w:type="default" r:id="rId11"/>
          <w:footerReference w:type="default" r:id="rId12"/>
          <w:type w:val="continuous"/>
          <w:pgSz w:w="12240" w:h="15840"/>
          <w:pgMar w:top="1440" w:right="1440" w:bottom="1440" w:left="1440" w:header="720" w:footer="720" w:gutter="0"/>
          <w:cols w:space="720"/>
          <w:vAlign w:val="center"/>
          <w:titlePg/>
          <w:docGrid w:linePitch="326"/>
        </w:sectPr>
      </w:pPr>
    </w:p>
    <w:p w14:paraId="1B91B722" w14:textId="77777777" w:rsidR="00781E65" w:rsidRDefault="00025EAB" w:rsidP="00781E65">
      <w:pPr>
        <w:pStyle w:val="Heading1"/>
      </w:pPr>
      <w:bookmarkStart w:id="2" w:name="Appendix_C1e._SFA_Director_Telephone_Rem"/>
      <w:bookmarkStart w:id="3" w:name="SFA_Director_Telephone_Reminder_Script_("/>
      <w:bookmarkStart w:id="4" w:name="_Hlk494282804"/>
      <w:bookmarkEnd w:id="2"/>
      <w:bookmarkEnd w:id="3"/>
      <w:r w:rsidRPr="00781E65">
        <w:lastRenderedPageBreak/>
        <w:t>INITIAL CONTACT</w:t>
      </w:r>
    </w:p>
    <w:p w14:paraId="06B83A20" w14:textId="4F7B75F8" w:rsidR="00781E65" w:rsidRDefault="00551FDA" w:rsidP="00781E65">
      <w:r w:rsidRPr="00781E65">
        <w:t xml:space="preserve">Hello, my name is </w:t>
      </w:r>
      <w:r w:rsidR="0068190B" w:rsidRPr="00320022">
        <w:rPr>
          <w:b/>
          <w:bCs/>
        </w:rPr>
        <w:t>[</w:t>
      </w:r>
      <w:r w:rsidR="00025EAB" w:rsidRPr="00320022">
        <w:rPr>
          <w:b/>
          <w:bCs/>
        </w:rPr>
        <w:t>YOUR NAME</w:t>
      </w:r>
      <w:r w:rsidR="0068190B" w:rsidRPr="00320022">
        <w:rPr>
          <w:b/>
          <w:bCs/>
        </w:rPr>
        <w:t>]</w:t>
      </w:r>
      <w:r w:rsidR="00025EAB" w:rsidRPr="00781E65">
        <w:t>. I'm calling from 2M Research</w:t>
      </w:r>
      <w:r w:rsidR="00155B38" w:rsidRPr="00781E65">
        <w:t xml:space="preserve"> </w:t>
      </w:r>
      <w:r w:rsidR="00025EAB" w:rsidRPr="00781E65">
        <w:t xml:space="preserve">on behalf of the </w:t>
      </w:r>
      <w:r w:rsidR="00320022">
        <w:t>USDA</w:t>
      </w:r>
      <w:r w:rsidR="007471D5">
        <w:t xml:space="preserve"> </w:t>
      </w:r>
      <w:r w:rsidR="00025EAB" w:rsidRPr="00781E65">
        <w:t xml:space="preserve">Food and Nutrition Service to follow up on an email that we recently sent to </w:t>
      </w:r>
      <w:r w:rsidR="0068190B" w:rsidRPr="00320022">
        <w:rPr>
          <w:b/>
          <w:bCs/>
        </w:rPr>
        <w:t>[</w:t>
      </w:r>
      <w:r w:rsidR="00025EAB" w:rsidRPr="00320022">
        <w:rPr>
          <w:b/>
          <w:bCs/>
        </w:rPr>
        <w:t>RESPONDENT’S NAME</w:t>
      </w:r>
      <w:r w:rsidR="0068190B" w:rsidRPr="00320022">
        <w:rPr>
          <w:b/>
          <w:bCs/>
        </w:rPr>
        <w:t>]</w:t>
      </w:r>
      <w:r w:rsidR="00025EAB" w:rsidRPr="00781E65">
        <w:t>. Would that be you?</w:t>
      </w:r>
    </w:p>
    <w:p w14:paraId="7F1D4606" w14:textId="6AE091ED" w:rsidR="00E44444" w:rsidRPr="003004E5" w:rsidRDefault="00025EAB" w:rsidP="00781E65">
      <w:pPr>
        <w:ind w:left="720"/>
        <w:rPr>
          <w:color w:val="FF0000"/>
        </w:rPr>
      </w:pPr>
      <w:r w:rsidRPr="003004E5">
        <w:rPr>
          <w:color w:val="FF0000"/>
        </w:rPr>
        <w:t>(IF SPEAKING TO THE RESPONDENT</w:t>
      </w:r>
      <w:r w:rsidR="00F02531">
        <w:rPr>
          <w:color w:val="FF0000"/>
        </w:rPr>
        <w:t>,</w:t>
      </w:r>
      <w:r w:rsidRPr="003004E5">
        <w:rPr>
          <w:color w:val="FF0000"/>
        </w:rPr>
        <w:t xml:space="preserve"> GO TO B</w:t>
      </w:r>
      <w:r w:rsidR="00E31B6C">
        <w:rPr>
          <w:color w:val="FF0000"/>
        </w:rPr>
        <w:t>1</w:t>
      </w:r>
      <w:r w:rsidR="000F37F0">
        <w:rPr>
          <w:color w:val="FF0000"/>
        </w:rPr>
        <w:t xml:space="preserve">. </w:t>
      </w:r>
      <w:r w:rsidR="000F37F0" w:rsidRPr="000F37F0">
        <w:rPr>
          <w:color w:val="FF0000"/>
        </w:rPr>
        <w:t>IF SPEAKING TO RESPONDENT ON INITIAL CONTACT</w:t>
      </w:r>
      <w:r w:rsidRPr="003004E5">
        <w:rPr>
          <w:color w:val="FF0000"/>
        </w:rPr>
        <w:t>)</w:t>
      </w:r>
    </w:p>
    <w:p w14:paraId="44C4EE5D" w14:textId="77777777" w:rsidR="003D3950" w:rsidRDefault="003D3950" w:rsidP="003D3950">
      <w:pPr>
        <w:ind w:left="720"/>
      </w:pPr>
      <w:r w:rsidRPr="000B33FB">
        <w:rPr>
          <w:color w:val="FF0000"/>
        </w:rPr>
        <w:t>(IF SPEAKING TO SOMEONE ELSE, SAY:)</w:t>
      </w:r>
      <w:r w:rsidRPr="00392F2B">
        <w:t xml:space="preserve"> Is there a direct line to reach him/her</w:t>
      </w:r>
      <w:r>
        <w:t xml:space="preserve">, or could you please transfer me to </w:t>
      </w:r>
      <w:r w:rsidRPr="008C33F1">
        <w:rPr>
          <w:color w:val="FF0000"/>
        </w:rPr>
        <w:t>(RESPONDENT’S NAME)</w:t>
      </w:r>
      <w:r w:rsidRPr="00392F2B">
        <w:t>?</w:t>
      </w:r>
    </w:p>
    <w:p w14:paraId="2982D691" w14:textId="444B1700" w:rsidR="00781E65" w:rsidRDefault="00025EAB" w:rsidP="003E10F0">
      <w:pPr>
        <w:ind w:left="1440"/>
      </w:pPr>
      <w:r w:rsidRPr="003004E5">
        <w:rPr>
          <w:color w:val="FF0000"/>
        </w:rPr>
        <w:t>(IF YES, RECORD NUMBER IN SPACE BELOW. ENTER THIS NUMBER IN THE MESSAGE FIELD AT THE END OF THE CALL.)</w:t>
      </w:r>
    </w:p>
    <w:p w14:paraId="1E5444C6" w14:textId="77777777" w:rsidR="00781E65" w:rsidRPr="00EE6FFD" w:rsidRDefault="00025EAB">
      <w:pPr>
        <w:rPr>
          <w:b/>
          <w:bCs/>
        </w:rPr>
      </w:pPr>
      <w:r w:rsidRPr="00320022">
        <w:rPr>
          <w:b/>
          <w:bCs/>
        </w:rPr>
        <w:t>RESPONDENT’S DIRECT PHONE NUMBER:</w:t>
      </w:r>
    </w:p>
    <w:p w14:paraId="7F1D460C" w14:textId="18C8A0F6" w:rsidR="00E44444" w:rsidRDefault="00025EAB" w:rsidP="00781E65">
      <w:r w:rsidRPr="00781E65">
        <w:t>Is he/she available?</w:t>
      </w:r>
    </w:p>
    <w:p w14:paraId="63D3B0C4" w14:textId="22FE62EF" w:rsidR="00781E65" w:rsidRPr="00781E65" w:rsidRDefault="00230742" w:rsidP="00781E65">
      <w:pPr>
        <w:ind w:left="720"/>
      </w:pPr>
      <w:sdt>
        <w:sdtPr>
          <w:id w:val="-380636618"/>
          <w14:checkbox>
            <w14:checked w14:val="0"/>
            <w14:checkedState w14:val="2612" w14:font="MS Gothic"/>
            <w14:uncheckedState w14:val="2610" w14:font="MS Gothic"/>
          </w14:checkbox>
        </w:sdtPr>
        <w:sdtEndPr/>
        <w:sdtContent>
          <w:r w:rsidR="00781E65">
            <w:rPr>
              <w:rFonts w:ascii="MS Gothic" w:eastAsia="MS Gothic" w:hAnsi="MS Gothic" w:hint="eastAsia"/>
            </w:rPr>
            <w:t>☐</w:t>
          </w:r>
        </w:sdtContent>
      </w:sdt>
      <w:r w:rsidR="00781E65">
        <w:t xml:space="preserve"> </w:t>
      </w:r>
      <w:r w:rsidR="00781E65" w:rsidRPr="00320022">
        <w:rPr>
          <w:b/>
          <w:bCs/>
        </w:rPr>
        <w:t>YES</w:t>
      </w:r>
      <w:r w:rsidR="00781E65" w:rsidRPr="00781E65">
        <w:t xml:space="preserve"> </w:t>
      </w:r>
      <w:r w:rsidR="00781E65" w:rsidRPr="003004E5">
        <w:rPr>
          <w:color w:val="FF0000"/>
        </w:rPr>
        <w:t>(GO TO B</w:t>
      </w:r>
      <w:r w:rsidR="00E31B6C">
        <w:rPr>
          <w:color w:val="FF0000"/>
        </w:rPr>
        <w:t>2</w:t>
      </w:r>
      <w:r w:rsidR="006910C6">
        <w:rPr>
          <w:color w:val="FF0000"/>
        </w:rPr>
        <w:t>. IF TRANSFERRED</w:t>
      </w:r>
      <w:r w:rsidR="00781E65" w:rsidRPr="003004E5">
        <w:rPr>
          <w:color w:val="FF0000"/>
        </w:rPr>
        <w:t>)</w:t>
      </w:r>
    </w:p>
    <w:p w14:paraId="3D34B0C3" w14:textId="14263F0C" w:rsidR="00781E65" w:rsidRPr="00781E65" w:rsidRDefault="00230742" w:rsidP="00781E65">
      <w:pPr>
        <w:ind w:left="720"/>
      </w:pPr>
      <w:sdt>
        <w:sdtPr>
          <w:id w:val="239373127"/>
          <w14:checkbox>
            <w14:checked w14:val="0"/>
            <w14:checkedState w14:val="2612" w14:font="MS Gothic"/>
            <w14:uncheckedState w14:val="2610" w14:font="MS Gothic"/>
          </w14:checkbox>
        </w:sdtPr>
        <w:sdtEndPr/>
        <w:sdtContent>
          <w:r w:rsidR="00781E65">
            <w:rPr>
              <w:rFonts w:ascii="MS Gothic" w:eastAsia="MS Gothic" w:hAnsi="MS Gothic" w:hint="eastAsia"/>
            </w:rPr>
            <w:t>☐</w:t>
          </w:r>
        </w:sdtContent>
      </w:sdt>
      <w:r w:rsidR="00781E65">
        <w:t xml:space="preserve"> </w:t>
      </w:r>
      <w:r w:rsidR="00781E65" w:rsidRPr="00320022">
        <w:rPr>
          <w:b/>
          <w:bCs/>
        </w:rPr>
        <w:t>NO</w:t>
      </w:r>
      <w:r w:rsidR="00781E65" w:rsidRPr="00781E65">
        <w:t xml:space="preserve"> </w:t>
      </w:r>
      <w:r w:rsidR="00781E65" w:rsidRPr="003004E5">
        <w:rPr>
          <w:color w:val="FF0000"/>
        </w:rPr>
        <w:t>(GO TO A</w:t>
      </w:r>
      <w:r w:rsidR="00DB2044">
        <w:rPr>
          <w:color w:val="FF0000"/>
        </w:rPr>
        <w:t>. RESPONDENT NOT AVAILABLE</w:t>
      </w:r>
      <w:r w:rsidR="00781E65" w:rsidRPr="003004E5">
        <w:rPr>
          <w:color w:val="FF0000"/>
        </w:rPr>
        <w:t>)</w:t>
      </w:r>
    </w:p>
    <w:p w14:paraId="689D2C10" w14:textId="325AC11B" w:rsidR="00781E65" w:rsidRPr="00781E65" w:rsidRDefault="007F0168" w:rsidP="007F0168">
      <w:pPr>
        <w:pStyle w:val="Heading1"/>
      </w:pPr>
      <w:bookmarkStart w:id="5" w:name="_Hlk497894801"/>
      <w:r w:rsidRPr="007F0168">
        <w:rPr>
          <w:b w:val="0"/>
        </w:rPr>
        <w:t>A.</w:t>
      </w:r>
      <w:r>
        <w:t xml:space="preserve"> </w:t>
      </w:r>
      <w:r w:rsidR="00025EAB" w:rsidRPr="00781E65">
        <w:t>RESPONDENT NOT AVAILABLE</w:t>
      </w:r>
    </w:p>
    <w:p w14:paraId="6DF6A991" w14:textId="26C6F28D" w:rsidR="00781E65" w:rsidRDefault="001B57DF" w:rsidP="00781E65">
      <w:r w:rsidRPr="000B33FB">
        <w:rPr>
          <w:color w:val="FF0000"/>
        </w:rPr>
        <w:t xml:space="preserve">(IF </w:t>
      </w:r>
      <w:r w:rsidR="00D4245E">
        <w:rPr>
          <w:color w:val="FF0000"/>
        </w:rPr>
        <w:t>SPEAKING TO A PERSON WHO IS NOT THE RESPONDENT</w:t>
      </w:r>
      <w:r>
        <w:rPr>
          <w:color w:val="FF0000"/>
        </w:rPr>
        <w:t>)</w:t>
      </w:r>
      <w:r w:rsidRPr="00392F2B">
        <w:t xml:space="preserve">: </w:t>
      </w:r>
      <w:r w:rsidR="00025EAB" w:rsidRPr="00781E65">
        <w:t xml:space="preserve">The email we sent to </w:t>
      </w:r>
      <w:bookmarkStart w:id="6" w:name="_Hlk499046987"/>
      <w:r w:rsidR="00EF70AC" w:rsidRPr="00320022">
        <w:rPr>
          <w:b/>
          <w:bCs/>
        </w:rPr>
        <w:t>[RESPONDENT</w:t>
      </w:r>
      <w:r w:rsidR="00A65E6E" w:rsidRPr="00320022">
        <w:rPr>
          <w:b/>
          <w:bCs/>
        </w:rPr>
        <w:t>’S</w:t>
      </w:r>
      <w:r w:rsidR="0068190B" w:rsidRPr="00320022">
        <w:rPr>
          <w:b/>
          <w:bCs/>
        </w:rPr>
        <w:t xml:space="preserve"> NAME</w:t>
      </w:r>
      <w:r w:rsidR="00EF70AC" w:rsidRPr="00320022">
        <w:rPr>
          <w:b/>
          <w:bCs/>
        </w:rPr>
        <w:t>]</w:t>
      </w:r>
      <w:r w:rsidR="00EF70AC">
        <w:t xml:space="preserve"> </w:t>
      </w:r>
      <w:bookmarkEnd w:id="6"/>
      <w:r w:rsidR="00025EAB" w:rsidRPr="00781E65">
        <w:t xml:space="preserve">linked to </w:t>
      </w:r>
      <w:r w:rsidR="00F02531">
        <w:t>the SFA Procurement Practices Web Survey</w:t>
      </w:r>
      <w:r w:rsidR="007471D5" w:rsidRPr="00781E65">
        <w:t xml:space="preserve"> </w:t>
      </w:r>
      <w:r w:rsidR="00025EAB" w:rsidRPr="00781E65">
        <w:t xml:space="preserve">from the </w:t>
      </w:r>
      <w:r w:rsidR="006E5FE9">
        <w:t>USDA</w:t>
      </w:r>
      <w:r w:rsidR="007471D5">
        <w:t xml:space="preserve"> </w:t>
      </w:r>
      <w:r w:rsidR="00025EAB" w:rsidRPr="00781E65">
        <w:t>Food and Nutrition Service</w:t>
      </w:r>
      <w:r w:rsidR="00B457D9">
        <w:t xml:space="preserve"> </w:t>
      </w:r>
      <w:r w:rsidR="00F02531">
        <w:t>for the</w:t>
      </w:r>
      <w:r w:rsidR="00B457D9" w:rsidRPr="00B457D9">
        <w:t xml:space="preserve"> Study of School Food Authority Procurement Practices</w:t>
      </w:r>
      <w:r w:rsidR="00025EAB" w:rsidRPr="00781E65">
        <w:t xml:space="preserve">. The </w:t>
      </w:r>
      <w:r w:rsidR="00F02531">
        <w:t xml:space="preserve">web </w:t>
      </w:r>
      <w:r w:rsidR="00025EAB" w:rsidRPr="00781E65">
        <w:t xml:space="preserve">survey was designed to be completed by the person in your </w:t>
      </w:r>
      <w:r w:rsidR="00991FF0">
        <w:t xml:space="preserve">school </w:t>
      </w:r>
      <w:r w:rsidR="00025EAB" w:rsidRPr="00781E65">
        <w:t>district who is most knowledgeable about your SFA’s food service procurement practices.</w:t>
      </w:r>
    </w:p>
    <w:p w14:paraId="32863A4C" w14:textId="706EFAEC" w:rsidR="00781E65" w:rsidRDefault="00025EAB" w:rsidP="00781E65">
      <w:r w:rsidRPr="00781E65">
        <w:t xml:space="preserve">Do you know whether </w:t>
      </w:r>
      <w:r w:rsidR="001B57DF" w:rsidRPr="00320022">
        <w:rPr>
          <w:b/>
          <w:bCs/>
        </w:rPr>
        <w:t>[RESPONDENT</w:t>
      </w:r>
      <w:r w:rsidR="00A65E6E" w:rsidRPr="00320022">
        <w:rPr>
          <w:b/>
          <w:bCs/>
        </w:rPr>
        <w:t>’S</w:t>
      </w:r>
      <w:r w:rsidR="0068190B" w:rsidRPr="00320022">
        <w:rPr>
          <w:b/>
          <w:bCs/>
        </w:rPr>
        <w:t xml:space="preserve"> NAME</w:t>
      </w:r>
      <w:r w:rsidR="001B57DF" w:rsidRPr="00320022">
        <w:rPr>
          <w:b/>
          <w:bCs/>
        </w:rPr>
        <w:t>]</w:t>
      </w:r>
      <w:r w:rsidR="001B57DF">
        <w:t xml:space="preserve"> </w:t>
      </w:r>
      <w:r w:rsidRPr="00781E65">
        <w:t xml:space="preserve">might have </w:t>
      </w:r>
      <w:r w:rsidR="00410C00">
        <w:t xml:space="preserve">forwarded the email </w:t>
      </w:r>
      <w:r w:rsidRPr="00781E65">
        <w:t>to someone else to complete</w:t>
      </w:r>
      <w:r w:rsidR="00410C00">
        <w:t xml:space="preserve"> the survey</w:t>
      </w:r>
      <w:r w:rsidRPr="00781E65">
        <w:t>?</w:t>
      </w:r>
    </w:p>
    <w:p w14:paraId="7F1D4616" w14:textId="58D2BE8E" w:rsidR="00E44444" w:rsidRPr="00781E65" w:rsidRDefault="00230742" w:rsidP="00781E65">
      <w:pPr>
        <w:ind w:left="720"/>
      </w:pPr>
      <w:sdt>
        <w:sdtPr>
          <w:id w:val="1218250427"/>
          <w14:checkbox>
            <w14:checked w14:val="0"/>
            <w14:checkedState w14:val="2612" w14:font="MS Gothic"/>
            <w14:uncheckedState w14:val="2610" w14:font="MS Gothic"/>
          </w14:checkbox>
        </w:sdtPr>
        <w:sdtEndPr/>
        <w:sdtContent>
          <w:r w:rsidR="00781E65">
            <w:rPr>
              <w:rFonts w:ascii="MS Gothic" w:eastAsia="MS Gothic" w:hAnsi="MS Gothic" w:hint="eastAsia"/>
            </w:rPr>
            <w:t>☐</w:t>
          </w:r>
        </w:sdtContent>
      </w:sdt>
      <w:r w:rsidR="00781E65">
        <w:t xml:space="preserve"> </w:t>
      </w:r>
      <w:r w:rsidR="00025EAB" w:rsidRPr="00781E65">
        <w:t>Yes, knows name of new person</w:t>
      </w:r>
    </w:p>
    <w:p w14:paraId="7BEC85FD" w14:textId="1856C4B4" w:rsidR="00781E65" w:rsidRDefault="00025EAB" w:rsidP="00781E65">
      <w:pPr>
        <w:ind w:left="720"/>
      </w:pPr>
      <w:r w:rsidRPr="00781E65">
        <w:t xml:space="preserve">May I have the name, title, and contact information for that person? </w:t>
      </w:r>
      <w:r w:rsidRPr="003004E5">
        <w:rPr>
          <w:color w:val="FF0000"/>
        </w:rPr>
        <w:t>(ENTER THE CONTACT INFORMATION IN THE MESSAGE FIELD.)</w:t>
      </w:r>
    </w:p>
    <w:p w14:paraId="7F1D4619" w14:textId="62187E8E" w:rsidR="00E44444" w:rsidRDefault="00025EAB" w:rsidP="00781E65">
      <w:pPr>
        <w:ind w:left="720"/>
      </w:pPr>
      <w:r w:rsidRPr="00781E65">
        <w:t>CONTACT:</w:t>
      </w:r>
    </w:p>
    <w:p w14:paraId="37EC4D63" w14:textId="606B3163" w:rsidR="00781E65" w:rsidRPr="00781E65" w:rsidRDefault="00230742" w:rsidP="00781E65">
      <w:pPr>
        <w:ind w:left="720"/>
      </w:pPr>
      <w:sdt>
        <w:sdtPr>
          <w:id w:val="-141813949"/>
          <w14:checkbox>
            <w14:checked w14:val="0"/>
            <w14:checkedState w14:val="2612" w14:font="MS Gothic"/>
            <w14:uncheckedState w14:val="2610" w14:font="MS Gothic"/>
          </w14:checkbox>
        </w:sdtPr>
        <w:sdtEndPr/>
        <w:sdtContent>
          <w:r w:rsidR="00781E65">
            <w:rPr>
              <w:rFonts w:ascii="MS Gothic" w:eastAsia="MS Gothic" w:hAnsi="MS Gothic" w:hint="eastAsia"/>
            </w:rPr>
            <w:t>☐</w:t>
          </w:r>
        </w:sdtContent>
      </w:sdt>
      <w:r w:rsidR="00781E65">
        <w:t xml:space="preserve"> </w:t>
      </w:r>
      <w:r w:rsidR="00781E65" w:rsidRPr="00781E65">
        <w:t xml:space="preserve">No, does not know name or whether given to someone else </w:t>
      </w:r>
      <w:r w:rsidR="00781E65" w:rsidRPr="003004E5">
        <w:rPr>
          <w:color w:val="FF0000"/>
        </w:rPr>
        <w:t>(CONTINUE BELOW)</w:t>
      </w:r>
    </w:p>
    <w:p w14:paraId="06F0A270" w14:textId="3E6A3C12" w:rsidR="00781E65" w:rsidRDefault="00025EAB" w:rsidP="00EE6FFD">
      <w:pPr>
        <w:ind w:left="720"/>
      </w:pPr>
      <w:r w:rsidRPr="00781E65">
        <w:t xml:space="preserve">Would you please leave a message for </w:t>
      </w:r>
      <w:r w:rsidR="001B57DF" w:rsidRPr="00320022">
        <w:rPr>
          <w:b/>
          <w:bCs/>
        </w:rPr>
        <w:t>[RESPONDENT</w:t>
      </w:r>
      <w:r w:rsidR="00A65E6E" w:rsidRPr="00320022">
        <w:rPr>
          <w:b/>
          <w:bCs/>
        </w:rPr>
        <w:t>’S</w:t>
      </w:r>
      <w:r w:rsidR="0068190B" w:rsidRPr="00320022">
        <w:rPr>
          <w:b/>
          <w:bCs/>
        </w:rPr>
        <w:t xml:space="preserve"> NAME</w:t>
      </w:r>
      <w:r w:rsidR="001B57DF" w:rsidRPr="00320022">
        <w:rPr>
          <w:b/>
          <w:bCs/>
        </w:rPr>
        <w:t>]</w:t>
      </w:r>
      <w:r w:rsidR="001B57DF">
        <w:t xml:space="preserve"> </w:t>
      </w:r>
      <w:r w:rsidRPr="00781E65">
        <w:t xml:space="preserve">mentioning that </w:t>
      </w:r>
      <w:r w:rsidR="001B57DF" w:rsidRPr="00320022">
        <w:rPr>
          <w:b/>
          <w:bCs/>
        </w:rPr>
        <w:t>(YOUR NAME)</w:t>
      </w:r>
      <w:r w:rsidR="001B57DF">
        <w:t xml:space="preserve"> </w:t>
      </w:r>
      <w:r w:rsidR="00D62057" w:rsidRPr="003E10F0">
        <w:t xml:space="preserve">called </w:t>
      </w:r>
      <w:r w:rsidR="00D62057" w:rsidRPr="00781E65">
        <w:t>from 2M</w:t>
      </w:r>
      <w:r w:rsidR="00D62057">
        <w:t xml:space="preserve"> to</w:t>
      </w:r>
      <w:r w:rsidR="00D62057" w:rsidRPr="00781E65">
        <w:t xml:space="preserve"> follow up on an email that we recently sent </w:t>
      </w:r>
      <w:r w:rsidR="00D62057">
        <w:t xml:space="preserve">him/her </w:t>
      </w:r>
      <w:r w:rsidRPr="00781E65">
        <w:t xml:space="preserve">about the </w:t>
      </w:r>
      <w:r w:rsidR="007711F3">
        <w:t xml:space="preserve">web </w:t>
      </w:r>
      <w:r w:rsidRPr="00781E65">
        <w:t>survey</w:t>
      </w:r>
      <w:r w:rsidR="00D052C7">
        <w:t xml:space="preserve"> </w:t>
      </w:r>
      <w:r w:rsidR="00F02531">
        <w:t>for the</w:t>
      </w:r>
      <w:r w:rsidR="0044517E" w:rsidRPr="00037053">
        <w:t xml:space="preserve"> Study of School Food Authority Procurement Practices</w:t>
      </w:r>
      <w:r w:rsidRPr="00781E65">
        <w:t>? When is a good time to call back?</w:t>
      </w:r>
      <w:r w:rsidR="00E31B6C">
        <w:t xml:space="preserve"> If </w:t>
      </w:r>
      <w:r w:rsidR="001B57DF" w:rsidRPr="00320022">
        <w:rPr>
          <w:b/>
          <w:bCs/>
        </w:rPr>
        <w:lastRenderedPageBreak/>
        <w:t>[RESPONDENT</w:t>
      </w:r>
      <w:r w:rsidR="00A65E6E" w:rsidRPr="00320022">
        <w:rPr>
          <w:b/>
          <w:bCs/>
        </w:rPr>
        <w:t>’S</w:t>
      </w:r>
      <w:r w:rsidR="0068190B" w:rsidRPr="00320022">
        <w:rPr>
          <w:b/>
          <w:bCs/>
        </w:rPr>
        <w:t xml:space="preserve"> NAME</w:t>
      </w:r>
      <w:r w:rsidR="001B57DF" w:rsidRPr="00320022">
        <w:rPr>
          <w:b/>
          <w:bCs/>
        </w:rPr>
        <w:t>]</w:t>
      </w:r>
      <w:r w:rsidR="001B57DF" w:rsidRPr="003E10F0">
        <w:t xml:space="preserve"> </w:t>
      </w:r>
      <w:r w:rsidR="00E31B6C">
        <w:t>prefer</w:t>
      </w:r>
      <w:r w:rsidR="0028189C">
        <w:t>s</w:t>
      </w:r>
      <w:r w:rsidR="00E31B6C">
        <w:t xml:space="preserve">, </w:t>
      </w:r>
      <w:r w:rsidR="0028189C">
        <w:t>she/he</w:t>
      </w:r>
      <w:r w:rsidR="00E31B6C">
        <w:t xml:space="preserve"> can reach me toll-free at</w:t>
      </w:r>
      <w:r w:rsidR="00E31B6C" w:rsidRPr="00E31B6C">
        <w:t xml:space="preserve"> 1-844-250-1911.</w:t>
      </w:r>
      <w:r w:rsidR="00CF5637" w:rsidRPr="00CF5637">
        <w:rPr>
          <w:color w:val="FF0000"/>
        </w:rPr>
        <w:t xml:space="preserve"> </w:t>
      </w:r>
      <w:r w:rsidR="00CF5637" w:rsidRPr="00E26CAE">
        <w:rPr>
          <w:color w:val="FF0000"/>
        </w:rPr>
        <w:t>END OF CALL.</w:t>
      </w:r>
    </w:p>
    <w:p w14:paraId="7F1D461E" w14:textId="60BBF37D" w:rsidR="003D574C" w:rsidRDefault="00025EAB" w:rsidP="00EE6FFD">
      <w:pPr>
        <w:ind w:left="720"/>
      </w:pPr>
      <w:r w:rsidRPr="00781E65">
        <w:t>Callback Date/Time:</w:t>
      </w:r>
    </w:p>
    <w:bookmarkEnd w:id="5"/>
    <w:p w14:paraId="3C5F4B3A" w14:textId="6253AACF" w:rsidR="00E91423" w:rsidRDefault="006E5FE9">
      <w:r>
        <w:t xml:space="preserve">If person on phone transfers you to voicemail: (GO TO </w:t>
      </w:r>
      <w:r w:rsidR="00B3040C">
        <w:t>D</w:t>
      </w:r>
      <w:r>
        <w:t>. VOICEMAIL SCRIPT)</w:t>
      </w:r>
    </w:p>
    <w:p w14:paraId="16D96567" w14:textId="3ECCC468" w:rsidR="003D574C" w:rsidRDefault="003D574C"/>
    <w:p w14:paraId="795A2F42" w14:textId="14D3F773" w:rsidR="00781E65" w:rsidRDefault="007F0168" w:rsidP="008D52BD">
      <w:pPr>
        <w:pStyle w:val="Heading1"/>
      </w:pPr>
      <w:r>
        <w:t xml:space="preserve">B. </w:t>
      </w:r>
      <w:r w:rsidR="00025EAB" w:rsidRPr="00781E65">
        <w:t>SCRIPT FOR WHEN RESPONDENT IS ON THE PHONE:</w:t>
      </w:r>
    </w:p>
    <w:p w14:paraId="5EB71EB3" w14:textId="61AC9C1E" w:rsidR="00781E65" w:rsidRDefault="0096059D" w:rsidP="008D52BD">
      <w:pPr>
        <w:pStyle w:val="Heading2"/>
      </w:pPr>
      <w:r>
        <w:t>B</w:t>
      </w:r>
      <w:r w:rsidR="00025EAB" w:rsidRPr="00781E65">
        <w:t>1</w:t>
      </w:r>
      <w:r w:rsidR="0022231C">
        <w:t>.</w:t>
      </w:r>
      <w:r>
        <w:t xml:space="preserve"> </w:t>
      </w:r>
      <w:r w:rsidR="00025EAB" w:rsidRPr="00781E65">
        <w:t>I</w:t>
      </w:r>
      <w:r w:rsidR="00B83A73" w:rsidRPr="00781E65">
        <w:t xml:space="preserve">f Speaking </w:t>
      </w:r>
      <w:r w:rsidR="00B83A73">
        <w:t>t</w:t>
      </w:r>
      <w:r w:rsidR="00B83A73" w:rsidRPr="00781E65">
        <w:t xml:space="preserve">o Respondent </w:t>
      </w:r>
      <w:r w:rsidR="00B83A73">
        <w:t>o</w:t>
      </w:r>
      <w:r w:rsidR="00B83A73" w:rsidRPr="00781E65">
        <w:t>n Initial Contact</w:t>
      </w:r>
    </w:p>
    <w:p w14:paraId="7D96E8F9" w14:textId="35EE1081" w:rsidR="00781E65" w:rsidRDefault="00025EAB" w:rsidP="00781E65">
      <w:r w:rsidRPr="00781E65">
        <w:t xml:space="preserve">The </w:t>
      </w:r>
      <w:r w:rsidR="006E5FE9">
        <w:t>email</w:t>
      </w:r>
      <w:r w:rsidR="006E5FE9" w:rsidRPr="00781E65">
        <w:t xml:space="preserve"> </w:t>
      </w:r>
      <w:r w:rsidRPr="00781E65">
        <w:t xml:space="preserve">was an invitation to complete </w:t>
      </w:r>
      <w:r w:rsidR="00E1112F">
        <w:t xml:space="preserve">the </w:t>
      </w:r>
      <w:r w:rsidR="001736A5">
        <w:t xml:space="preserve">SFA Procurement Practices Web Survey for </w:t>
      </w:r>
      <w:r w:rsidR="00E1112F" w:rsidRPr="00E1112F">
        <w:t>the Study of School Food Authority Procurement Practices</w:t>
      </w:r>
      <w:r w:rsidRPr="00781E65">
        <w:t>. (</w:t>
      </w:r>
      <w:r w:rsidRPr="003004E5">
        <w:rPr>
          <w:color w:val="FF0000"/>
        </w:rPr>
        <w:t xml:space="preserve">GO TO </w:t>
      </w:r>
      <w:r w:rsidR="008472E9">
        <w:rPr>
          <w:color w:val="FF0000"/>
        </w:rPr>
        <w:t>B</w:t>
      </w:r>
      <w:r w:rsidR="0022231C">
        <w:rPr>
          <w:color w:val="FF0000"/>
        </w:rPr>
        <w:t xml:space="preserve">3. </w:t>
      </w:r>
      <w:r w:rsidR="00B74EF2">
        <w:rPr>
          <w:color w:val="FF0000"/>
        </w:rPr>
        <w:t xml:space="preserve">STUDY </w:t>
      </w:r>
      <w:r w:rsidRPr="003004E5">
        <w:rPr>
          <w:color w:val="FF0000"/>
        </w:rPr>
        <w:t>INTRODUCTION)</w:t>
      </w:r>
    </w:p>
    <w:p w14:paraId="7F1D4627" w14:textId="5410547B" w:rsidR="00E44444" w:rsidRPr="00781E65" w:rsidRDefault="0096059D" w:rsidP="008D52BD">
      <w:pPr>
        <w:pStyle w:val="Heading2"/>
      </w:pPr>
      <w:r>
        <w:t>B</w:t>
      </w:r>
      <w:r w:rsidR="00025EAB" w:rsidRPr="00781E65">
        <w:t>2</w:t>
      </w:r>
      <w:r w:rsidR="0022231C">
        <w:t>.</w:t>
      </w:r>
      <w:r>
        <w:t xml:space="preserve"> </w:t>
      </w:r>
      <w:r w:rsidR="00B83A73" w:rsidRPr="00781E65">
        <w:t>If Transferred</w:t>
      </w:r>
    </w:p>
    <w:p w14:paraId="76EE802B" w14:textId="73E72876" w:rsidR="00B74EF2" w:rsidRDefault="00025EAB" w:rsidP="00781E65">
      <w:r w:rsidRPr="00781E65">
        <w:t xml:space="preserve">Hello, my name is </w:t>
      </w:r>
      <w:r w:rsidR="0022231C" w:rsidRPr="00320022">
        <w:rPr>
          <w:b/>
          <w:bCs/>
        </w:rPr>
        <w:t>[</w:t>
      </w:r>
      <w:r w:rsidR="0068190B" w:rsidRPr="00320022">
        <w:rPr>
          <w:b/>
          <w:bCs/>
        </w:rPr>
        <w:t xml:space="preserve">YOUR </w:t>
      </w:r>
      <w:r w:rsidRPr="00320022">
        <w:rPr>
          <w:b/>
          <w:bCs/>
        </w:rPr>
        <w:t>NAME</w:t>
      </w:r>
      <w:r w:rsidR="0022231C" w:rsidRPr="00320022">
        <w:rPr>
          <w:b/>
          <w:bCs/>
        </w:rPr>
        <w:t>]</w:t>
      </w:r>
      <w:r w:rsidRPr="003004E5">
        <w:rPr>
          <w:color w:val="FF0000"/>
        </w:rPr>
        <w:t xml:space="preserve"> </w:t>
      </w:r>
      <w:r w:rsidRPr="00781E65">
        <w:t xml:space="preserve">and I’m calling from 2M Research. We recently sent you a letter </w:t>
      </w:r>
      <w:r w:rsidR="003C3BAA">
        <w:t>inviting you</w:t>
      </w:r>
      <w:r w:rsidR="003C3BAA" w:rsidRPr="00781E65">
        <w:t xml:space="preserve"> </w:t>
      </w:r>
      <w:r w:rsidRPr="00781E65">
        <w:t xml:space="preserve">to complete </w:t>
      </w:r>
      <w:r w:rsidR="001736A5">
        <w:t xml:space="preserve">the SFA Procurement Practices Web Survey for the Study of School Food Authority Procurement Practices, to learn </w:t>
      </w:r>
      <w:r w:rsidR="00E31B6C">
        <w:t>about your SFA’s procurement p</w:t>
      </w:r>
      <w:r w:rsidRPr="00781E65">
        <w:t>ractices</w:t>
      </w:r>
      <w:r w:rsidR="003C3BAA">
        <w:t>.</w:t>
      </w:r>
      <w:r w:rsidRPr="00781E65">
        <w:t xml:space="preserve"> </w:t>
      </w:r>
      <w:r w:rsidRPr="003004E5">
        <w:rPr>
          <w:color w:val="FF0000"/>
        </w:rPr>
        <w:t xml:space="preserve">(GO TO </w:t>
      </w:r>
      <w:r w:rsidR="00F45A35">
        <w:rPr>
          <w:color w:val="FF0000"/>
        </w:rPr>
        <w:t xml:space="preserve">B3. </w:t>
      </w:r>
      <w:r w:rsidR="00B74EF2">
        <w:rPr>
          <w:color w:val="FF0000"/>
        </w:rPr>
        <w:t xml:space="preserve">STUDY </w:t>
      </w:r>
      <w:r w:rsidRPr="003004E5">
        <w:rPr>
          <w:color w:val="FF0000"/>
        </w:rPr>
        <w:t>INTRODUCTION)</w:t>
      </w:r>
    </w:p>
    <w:p w14:paraId="7F1D462A" w14:textId="060839FF" w:rsidR="00E44444" w:rsidRPr="00781E65" w:rsidRDefault="0022231C" w:rsidP="008D52BD">
      <w:pPr>
        <w:pStyle w:val="Heading2"/>
      </w:pPr>
      <w:r>
        <w:t xml:space="preserve">B3. </w:t>
      </w:r>
      <w:r w:rsidR="00B74EF2">
        <w:t xml:space="preserve">Study </w:t>
      </w:r>
      <w:r w:rsidR="00025EAB" w:rsidRPr="00781E65">
        <w:t>Introduction</w:t>
      </w:r>
    </w:p>
    <w:p w14:paraId="0C53F365" w14:textId="61D5E6F3" w:rsidR="00781E65" w:rsidRDefault="00025EAB" w:rsidP="00781E65">
      <w:r w:rsidRPr="00781E65">
        <w:t xml:space="preserve">2M is conducting this </w:t>
      </w:r>
      <w:r w:rsidR="001736A5">
        <w:t xml:space="preserve">web </w:t>
      </w:r>
      <w:r w:rsidRPr="00781E65">
        <w:t xml:space="preserve">survey on behalf of the </w:t>
      </w:r>
      <w:r w:rsidR="005F3E70">
        <w:t>USDA</w:t>
      </w:r>
      <w:r w:rsidRPr="00781E65">
        <w:t xml:space="preserve"> Food and Nutrition Service. We noticed that you haven’t completed this survey yet, so we just wanted to be sure that you received </w:t>
      </w:r>
      <w:r w:rsidR="005F3E70">
        <w:t>our letter and</w:t>
      </w:r>
      <w:r w:rsidR="005F3E70" w:rsidRPr="00781E65">
        <w:t xml:space="preserve"> </w:t>
      </w:r>
      <w:r w:rsidR="006E5FE9">
        <w:t>email</w:t>
      </w:r>
      <w:r w:rsidR="005F3E70">
        <w:t xml:space="preserve"> reminders</w:t>
      </w:r>
      <w:r w:rsidRPr="00781E65">
        <w:t xml:space="preserve">. </w:t>
      </w:r>
      <w:r w:rsidR="006E5FE9">
        <w:t>The</w:t>
      </w:r>
      <w:r w:rsidRPr="00781E65">
        <w:t xml:space="preserve"> Healthy, Hunger-Free Kids Act of 2010, Section 305 encourages your cooperation in studies of Child Nutrition Programs.</w:t>
      </w:r>
    </w:p>
    <w:p w14:paraId="7F1D462D" w14:textId="5FA7C2E3" w:rsidR="00E44444" w:rsidRPr="00781E65" w:rsidRDefault="0022231C" w:rsidP="008D52BD">
      <w:pPr>
        <w:pStyle w:val="Heading2"/>
      </w:pPr>
      <w:r>
        <w:t xml:space="preserve">B4. </w:t>
      </w:r>
      <w:r w:rsidR="00025EAB" w:rsidRPr="00781E65">
        <w:t>Verify Contact Information</w:t>
      </w:r>
    </w:p>
    <w:p w14:paraId="4CA37B1B" w14:textId="589C2ACE" w:rsidR="00781E65" w:rsidRDefault="00025EAB" w:rsidP="00781E65">
      <w:r w:rsidRPr="00781E65">
        <w:t xml:space="preserve">The email address we have for you is </w:t>
      </w:r>
      <w:r w:rsidR="0022231C" w:rsidRPr="00320022">
        <w:rPr>
          <w:b/>
          <w:bCs/>
        </w:rPr>
        <w:t>[EMAIL]</w:t>
      </w:r>
      <w:r w:rsidRPr="00320022">
        <w:rPr>
          <w:b/>
          <w:bCs/>
        </w:rPr>
        <w:t>.</w:t>
      </w:r>
      <w:r w:rsidRPr="0022231C">
        <w:t xml:space="preserve"> </w:t>
      </w:r>
      <w:r w:rsidRPr="00781E65">
        <w:t xml:space="preserve">Is that correct? </w:t>
      </w:r>
      <w:r w:rsidRPr="003004E5">
        <w:rPr>
          <w:color w:val="FF0000"/>
        </w:rPr>
        <w:t>(U</w:t>
      </w:r>
      <w:r w:rsidR="0022231C">
        <w:rPr>
          <w:color w:val="FF0000"/>
        </w:rPr>
        <w:t>PDATE IF NECESSARY AND CONFIRM THAT THE LOGIN INFORMATION WILL BE SENT RIGHT AWAY</w:t>
      </w:r>
      <w:r w:rsidRPr="003004E5">
        <w:rPr>
          <w:color w:val="FF0000"/>
        </w:rPr>
        <w:t>.)</w:t>
      </w:r>
    </w:p>
    <w:p w14:paraId="7F1D4630" w14:textId="0F9CCA8A" w:rsidR="00E44444" w:rsidRPr="00781E65" w:rsidRDefault="0022231C" w:rsidP="008D52BD">
      <w:pPr>
        <w:pStyle w:val="Heading2"/>
      </w:pPr>
      <w:r>
        <w:t xml:space="preserve">B5. </w:t>
      </w:r>
      <w:r w:rsidR="00025EAB" w:rsidRPr="00781E65">
        <w:t>Respond to Questions or Concerns</w:t>
      </w:r>
    </w:p>
    <w:p w14:paraId="3C2C1E70" w14:textId="1022958B" w:rsidR="00DB1550" w:rsidRDefault="00025EAB" w:rsidP="003E10F0">
      <w:pPr>
        <w:pStyle w:val="ListParagraph"/>
        <w:numPr>
          <w:ilvl w:val="0"/>
          <w:numId w:val="12"/>
        </w:numPr>
      </w:pPr>
      <w:r w:rsidRPr="00781E65">
        <w:t xml:space="preserve">Do you have any questions about the study? </w:t>
      </w:r>
    </w:p>
    <w:p w14:paraId="4C929CBA" w14:textId="531EAFC1" w:rsidR="00DB1550" w:rsidRDefault="00230742" w:rsidP="003E10F0">
      <w:pPr>
        <w:pStyle w:val="ListParagraph"/>
      </w:pPr>
      <w:sdt>
        <w:sdtPr>
          <w:id w:val="619885046"/>
          <w14:checkbox>
            <w14:checked w14:val="0"/>
            <w14:checkedState w14:val="2612" w14:font="MS Gothic"/>
            <w14:uncheckedState w14:val="2610" w14:font="MS Gothic"/>
          </w14:checkbox>
        </w:sdtPr>
        <w:sdtEndPr/>
        <w:sdtContent>
          <w:r w:rsidR="00D75A90">
            <w:rPr>
              <w:rFonts w:ascii="MS Gothic" w:eastAsia="MS Gothic" w:hAnsi="MS Gothic" w:hint="eastAsia"/>
            </w:rPr>
            <w:t>☐</w:t>
          </w:r>
        </w:sdtContent>
      </w:sdt>
      <w:r w:rsidR="00DB1550">
        <w:t xml:space="preserve"> </w:t>
      </w:r>
      <w:r w:rsidR="00DB1550" w:rsidRPr="00320022">
        <w:rPr>
          <w:b/>
          <w:bCs/>
        </w:rPr>
        <w:t>YES</w:t>
      </w:r>
      <w:r w:rsidR="00DB1550" w:rsidRPr="00392F2B">
        <w:t xml:space="preserve"> </w:t>
      </w:r>
      <w:r w:rsidR="00DB1550" w:rsidRPr="003E10F0">
        <w:rPr>
          <w:color w:val="FF0000"/>
        </w:rPr>
        <w:t>(ANSWER QUESTIONS USING FAQ</w:t>
      </w:r>
      <w:r w:rsidR="0022231C">
        <w:rPr>
          <w:color w:val="FF0000"/>
        </w:rPr>
        <w:t>, THEN GO TO QUESTION 2</w:t>
      </w:r>
      <w:r w:rsidR="00DB1550" w:rsidRPr="003E10F0">
        <w:rPr>
          <w:color w:val="FF0000"/>
        </w:rPr>
        <w:t>; IF THE RESPONDENT HAS A QUESTION TO WHICH YOU DO NOT KNOW THE ANSWER, ASK IF YOU MAY HAVE YOUR SUPERVISOR CALL THEM BACK; THEN GO TO QUESTION 2)</w:t>
      </w:r>
    </w:p>
    <w:p w14:paraId="32B47346" w14:textId="166A796E" w:rsidR="00DB1550" w:rsidRPr="003E10F0" w:rsidRDefault="00230742" w:rsidP="00DB1550">
      <w:pPr>
        <w:ind w:left="720"/>
      </w:pPr>
      <w:sdt>
        <w:sdtPr>
          <w:id w:val="1634295401"/>
          <w14:checkbox>
            <w14:checked w14:val="0"/>
            <w14:checkedState w14:val="2612" w14:font="MS Gothic"/>
            <w14:uncheckedState w14:val="2610" w14:font="MS Gothic"/>
          </w14:checkbox>
        </w:sdtPr>
        <w:sdtEndPr/>
        <w:sdtContent>
          <w:r w:rsidR="00DB1550">
            <w:rPr>
              <w:rFonts w:ascii="MS Gothic" w:eastAsia="MS Gothic" w:hAnsi="MS Gothic" w:hint="eastAsia"/>
            </w:rPr>
            <w:t>☐</w:t>
          </w:r>
        </w:sdtContent>
      </w:sdt>
      <w:r w:rsidR="00DB1550">
        <w:t xml:space="preserve"> </w:t>
      </w:r>
      <w:r w:rsidR="00DB1550" w:rsidRPr="00320022">
        <w:rPr>
          <w:b/>
          <w:bCs/>
        </w:rPr>
        <w:t xml:space="preserve">NO </w:t>
      </w:r>
      <w:r w:rsidR="00DB1550" w:rsidRPr="003E10F0">
        <w:rPr>
          <w:color w:val="FF0000"/>
        </w:rPr>
        <w:t>(GO TO QUESTION</w:t>
      </w:r>
      <w:r w:rsidR="00DB1550">
        <w:rPr>
          <w:color w:val="FF0000"/>
        </w:rPr>
        <w:t xml:space="preserve"> 2</w:t>
      </w:r>
      <w:r w:rsidR="00DB1550" w:rsidRPr="003E10F0">
        <w:rPr>
          <w:color w:val="FF0000"/>
        </w:rPr>
        <w:t>)</w:t>
      </w:r>
    </w:p>
    <w:p w14:paraId="4E838693" w14:textId="142A504A" w:rsidR="00DB1550" w:rsidRPr="00DB1550" w:rsidRDefault="00DB1550" w:rsidP="003E10F0">
      <w:pPr>
        <w:pStyle w:val="ListParagraph"/>
        <w:numPr>
          <w:ilvl w:val="0"/>
          <w:numId w:val="12"/>
        </w:numPr>
        <w:rPr>
          <w:color w:val="FF0000"/>
        </w:rPr>
      </w:pPr>
      <w:r>
        <w:t xml:space="preserve">Have you been able to access the </w:t>
      </w:r>
      <w:r w:rsidR="001736A5">
        <w:t xml:space="preserve">web </w:t>
      </w:r>
      <w:r>
        <w:t>survey?</w:t>
      </w:r>
    </w:p>
    <w:p w14:paraId="2F9DABDF" w14:textId="1076BF38" w:rsidR="00DB1550" w:rsidRDefault="00230742">
      <w:pPr>
        <w:ind w:left="720"/>
      </w:pPr>
      <w:sdt>
        <w:sdtPr>
          <w:id w:val="-770310008"/>
          <w14:checkbox>
            <w14:checked w14:val="0"/>
            <w14:checkedState w14:val="2612" w14:font="MS Gothic"/>
            <w14:uncheckedState w14:val="2610" w14:font="MS Gothic"/>
          </w14:checkbox>
        </w:sdtPr>
        <w:sdtEndPr/>
        <w:sdtContent>
          <w:r w:rsidR="00DB1550">
            <w:rPr>
              <w:rFonts w:ascii="MS Gothic" w:eastAsia="MS Gothic" w:hAnsi="MS Gothic" w:hint="eastAsia"/>
            </w:rPr>
            <w:t>☐</w:t>
          </w:r>
        </w:sdtContent>
      </w:sdt>
      <w:r w:rsidR="00DB1550">
        <w:t xml:space="preserve"> </w:t>
      </w:r>
      <w:r w:rsidR="00DB1550" w:rsidRPr="00320022">
        <w:rPr>
          <w:b/>
          <w:bCs/>
        </w:rPr>
        <w:t>YES</w:t>
      </w:r>
      <w:r w:rsidR="004F34E0" w:rsidRPr="00320022">
        <w:rPr>
          <w:b/>
          <w:bCs/>
        </w:rPr>
        <w:t xml:space="preserve"> </w:t>
      </w:r>
      <w:r w:rsidR="004F34E0" w:rsidRPr="003E10F0">
        <w:t>Great!</w:t>
      </w:r>
      <w:r w:rsidR="00DB1550" w:rsidRPr="00392F2B">
        <w:t xml:space="preserve"> </w:t>
      </w:r>
      <w:r w:rsidR="00DB1550" w:rsidRPr="003E10F0">
        <w:rPr>
          <w:color w:val="FF0000"/>
        </w:rPr>
        <w:t>(GO TO QUESTION 3)</w:t>
      </w:r>
    </w:p>
    <w:p w14:paraId="511003A3" w14:textId="65A61D22" w:rsidR="00DB1550" w:rsidRDefault="00230742">
      <w:pPr>
        <w:ind w:left="720"/>
      </w:pPr>
      <w:sdt>
        <w:sdtPr>
          <w:id w:val="948661073"/>
          <w14:checkbox>
            <w14:checked w14:val="0"/>
            <w14:checkedState w14:val="2612" w14:font="MS Gothic"/>
            <w14:uncheckedState w14:val="2610" w14:font="MS Gothic"/>
          </w14:checkbox>
        </w:sdtPr>
        <w:sdtEndPr/>
        <w:sdtContent>
          <w:r w:rsidR="002F2DA9">
            <w:rPr>
              <w:rFonts w:ascii="MS Gothic" w:eastAsia="MS Gothic" w:hAnsi="MS Gothic" w:hint="eastAsia"/>
            </w:rPr>
            <w:t>☐</w:t>
          </w:r>
        </w:sdtContent>
      </w:sdt>
      <w:r w:rsidR="00DB1550">
        <w:t xml:space="preserve"> </w:t>
      </w:r>
      <w:r w:rsidR="00DB1550" w:rsidRPr="00320022">
        <w:rPr>
          <w:b/>
          <w:bCs/>
        </w:rPr>
        <w:t>NO</w:t>
      </w:r>
      <w:r w:rsidR="00DB1550" w:rsidRPr="00392F2B">
        <w:t xml:space="preserve"> </w:t>
      </w:r>
      <w:r w:rsidR="004F34E0">
        <w:t xml:space="preserve">Okay. Sorry to hear that. </w:t>
      </w:r>
      <w:r w:rsidR="00DB1550" w:rsidRPr="003E10F0">
        <w:rPr>
          <w:color w:val="FF0000"/>
        </w:rPr>
        <w:t>(GO TO QUESTION 4)</w:t>
      </w:r>
    </w:p>
    <w:p w14:paraId="6F9406F7" w14:textId="480E18A9" w:rsidR="004F34E0" w:rsidRDefault="00DB1550" w:rsidP="003E10F0">
      <w:pPr>
        <w:pStyle w:val="ListParagraph"/>
        <w:numPr>
          <w:ilvl w:val="0"/>
          <w:numId w:val="12"/>
        </w:numPr>
      </w:pPr>
      <w:r w:rsidRPr="00781E65">
        <w:t xml:space="preserve">Have you been able to log in and start the </w:t>
      </w:r>
      <w:r w:rsidR="001736A5">
        <w:t xml:space="preserve">web </w:t>
      </w:r>
      <w:r w:rsidRPr="00781E65">
        <w:t>survey?</w:t>
      </w:r>
    </w:p>
    <w:p w14:paraId="7841E297" w14:textId="723E84BE" w:rsidR="00DB1550" w:rsidRDefault="00230742" w:rsidP="003E10F0">
      <w:pPr>
        <w:pStyle w:val="ListParagraph"/>
        <w:rPr>
          <w:color w:val="FF0000"/>
        </w:rPr>
      </w:pPr>
      <w:sdt>
        <w:sdtPr>
          <w:id w:val="-1938056872"/>
          <w14:checkbox>
            <w14:checked w14:val="0"/>
            <w14:checkedState w14:val="2612" w14:font="MS Gothic"/>
            <w14:uncheckedState w14:val="2610" w14:font="MS Gothic"/>
          </w14:checkbox>
        </w:sdtPr>
        <w:sdtEndPr/>
        <w:sdtContent>
          <w:r w:rsidR="004F34E0">
            <w:rPr>
              <w:rFonts w:ascii="MS Gothic" w:eastAsia="MS Gothic" w:hAnsi="MS Gothic" w:hint="eastAsia"/>
            </w:rPr>
            <w:t>☐</w:t>
          </w:r>
        </w:sdtContent>
      </w:sdt>
      <w:r w:rsidR="004F34E0">
        <w:t xml:space="preserve"> </w:t>
      </w:r>
      <w:r w:rsidR="004F34E0" w:rsidRPr="00320022">
        <w:rPr>
          <w:b/>
          <w:bCs/>
        </w:rPr>
        <w:t xml:space="preserve">YES </w:t>
      </w:r>
      <w:r w:rsidR="004F34E0" w:rsidRPr="00250B90">
        <w:t>Great!</w:t>
      </w:r>
      <w:r w:rsidR="004F34E0">
        <w:t xml:space="preserve"> Please remember to complete the </w:t>
      </w:r>
      <w:r w:rsidR="001736A5">
        <w:t xml:space="preserve">web </w:t>
      </w:r>
      <w:r w:rsidR="004F34E0">
        <w:t xml:space="preserve">survey as soon as possible. </w:t>
      </w:r>
      <w:r w:rsidR="004F34E0" w:rsidRPr="003E10F0">
        <w:rPr>
          <w:color w:val="FF0000"/>
        </w:rPr>
        <w:t xml:space="preserve">(GO TO </w:t>
      </w:r>
      <w:r w:rsidR="0022231C">
        <w:rPr>
          <w:color w:val="FF0000"/>
        </w:rPr>
        <w:t xml:space="preserve">B6. </w:t>
      </w:r>
      <w:r w:rsidR="004F34E0" w:rsidRPr="003E10F0">
        <w:rPr>
          <w:color w:val="FF0000"/>
        </w:rPr>
        <w:t>RESEND LINK SECTION)</w:t>
      </w:r>
    </w:p>
    <w:p w14:paraId="541C5621" w14:textId="31DEE704" w:rsidR="004F34E0" w:rsidRDefault="00230742" w:rsidP="003E10F0">
      <w:pPr>
        <w:pStyle w:val="ListParagraph"/>
      </w:pPr>
      <w:sdt>
        <w:sdtPr>
          <w:id w:val="30159474"/>
          <w14:checkbox>
            <w14:checked w14:val="0"/>
            <w14:checkedState w14:val="2612" w14:font="MS Gothic"/>
            <w14:uncheckedState w14:val="2610" w14:font="MS Gothic"/>
          </w14:checkbox>
        </w:sdtPr>
        <w:sdtEndPr/>
        <w:sdtContent>
          <w:r w:rsidR="002F2DA9">
            <w:rPr>
              <w:rFonts w:ascii="MS Gothic" w:eastAsia="MS Gothic" w:hAnsi="MS Gothic" w:hint="eastAsia"/>
            </w:rPr>
            <w:t>☐</w:t>
          </w:r>
        </w:sdtContent>
      </w:sdt>
      <w:r w:rsidR="004F34E0">
        <w:t xml:space="preserve"> </w:t>
      </w:r>
      <w:r w:rsidR="004F34E0" w:rsidRPr="00320022">
        <w:rPr>
          <w:b/>
          <w:bCs/>
        </w:rPr>
        <w:t>NO</w:t>
      </w:r>
      <w:r w:rsidR="004F34E0" w:rsidRPr="00392F2B">
        <w:t xml:space="preserve"> </w:t>
      </w:r>
      <w:r w:rsidR="004F34E0">
        <w:t xml:space="preserve">Okay. Sorry to hear that. </w:t>
      </w:r>
      <w:r w:rsidR="004F34E0" w:rsidRPr="003E10F0">
        <w:rPr>
          <w:color w:val="FF0000"/>
        </w:rPr>
        <w:t>(GO TO QUESTION 4)</w:t>
      </w:r>
    </w:p>
    <w:p w14:paraId="578ACD16" w14:textId="77777777" w:rsidR="00DB1550" w:rsidRPr="00250B90" w:rsidRDefault="00DB1550" w:rsidP="003E10F0">
      <w:pPr>
        <w:pStyle w:val="ListParagraph"/>
      </w:pPr>
    </w:p>
    <w:p w14:paraId="1265203E" w14:textId="3BA9E88C" w:rsidR="00DB1550" w:rsidRDefault="00DB1550" w:rsidP="003E10F0">
      <w:pPr>
        <w:pStyle w:val="ListParagraph"/>
        <w:numPr>
          <w:ilvl w:val="0"/>
          <w:numId w:val="12"/>
        </w:numPr>
      </w:pPr>
      <w:r w:rsidRPr="00781E65">
        <w:t xml:space="preserve">Did you have trouble with the link to the </w:t>
      </w:r>
      <w:r w:rsidR="001736A5">
        <w:t xml:space="preserve">web </w:t>
      </w:r>
      <w:r w:rsidRPr="00781E65">
        <w:t>survey?</w:t>
      </w:r>
    </w:p>
    <w:p w14:paraId="73DDC5D9" w14:textId="76330B28" w:rsidR="0004685B" w:rsidRDefault="00230742" w:rsidP="0004685B">
      <w:pPr>
        <w:ind w:left="720"/>
      </w:pPr>
      <w:sdt>
        <w:sdtPr>
          <w:id w:val="221189066"/>
          <w14:checkbox>
            <w14:checked w14:val="0"/>
            <w14:checkedState w14:val="2612" w14:font="MS Gothic"/>
            <w14:uncheckedState w14:val="2610" w14:font="MS Gothic"/>
          </w14:checkbox>
        </w:sdtPr>
        <w:sdtEndPr/>
        <w:sdtContent>
          <w:r w:rsidR="004F34E0">
            <w:rPr>
              <w:rFonts w:ascii="MS Gothic" w:eastAsia="MS Gothic" w:hAnsi="MS Gothic" w:hint="eastAsia"/>
            </w:rPr>
            <w:t>☐</w:t>
          </w:r>
        </w:sdtContent>
      </w:sdt>
      <w:r w:rsidR="004F34E0">
        <w:t xml:space="preserve"> </w:t>
      </w:r>
      <w:r w:rsidR="004F34E0" w:rsidRPr="00320022">
        <w:rPr>
          <w:b/>
          <w:bCs/>
        </w:rPr>
        <w:t xml:space="preserve">YES </w:t>
      </w:r>
      <w:r w:rsidR="0004685B" w:rsidRPr="0004685B">
        <w:t xml:space="preserve">You </w:t>
      </w:r>
      <w:r w:rsidR="00467633">
        <w:t xml:space="preserve">may be </w:t>
      </w:r>
      <w:r w:rsidR="0004685B" w:rsidRPr="0004685B">
        <w:t xml:space="preserve">viewing the PDF document of the </w:t>
      </w:r>
      <w:r w:rsidR="001736A5">
        <w:t xml:space="preserve">web </w:t>
      </w:r>
      <w:r w:rsidR="0004685B" w:rsidRPr="0004685B">
        <w:t xml:space="preserve">survey which will not allow you to type anything. To work on the </w:t>
      </w:r>
      <w:r w:rsidR="001736A5">
        <w:t xml:space="preserve">web </w:t>
      </w:r>
      <w:r w:rsidR="0004685B" w:rsidRPr="0004685B">
        <w:t>survey</w:t>
      </w:r>
      <w:r w:rsidR="00467633">
        <w:t>,</w:t>
      </w:r>
      <w:r w:rsidR="0004685B" w:rsidRPr="0004685B">
        <w:t xml:space="preserve"> please </w:t>
      </w:r>
      <w:r w:rsidR="00F44ED0">
        <w:t xml:space="preserve">open </w:t>
      </w:r>
      <w:r w:rsidR="0004685B" w:rsidRPr="0004685B">
        <w:t>the email</w:t>
      </w:r>
      <w:r w:rsidR="00F44ED0">
        <w:t xml:space="preserve"> that we sent</w:t>
      </w:r>
      <w:r w:rsidR="0004685B" w:rsidRPr="0004685B">
        <w:t xml:space="preserve"> </w:t>
      </w:r>
      <w:r w:rsidR="00DD030F">
        <w:rPr>
          <w:color w:val="FF0000"/>
        </w:rPr>
        <w:t>(</w:t>
      </w:r>
      <w:r w:rsidR="00467633" w:rsidRPr="003E10F0">
        <w:rPr>
          <w:color w:val="FF0000"/>
        </w:rPr>
        <w:t>STAFF MEMBER</w:t>
      </w:r>
      <w:r w:rsidR="0004685B" w:rsidRPr="003E10F0">
        <w:rPr>
          <w:color w:val="FF0000"/>
        </w:rPr>
        <w:t xml:space="preserve"> WILL NEED TO GUIDE </w:t>
      </w:r>
      <w:r w:rsidR="00467633" w:rsidRPr="003E10F0">
        <w:rPr>
          <w:color w:val="FF0000"/>
        </w:rPr>
        <w:t>RESPONDENT</w:t>
      </w:r>
      <w:r w:rsidR="0004685B" w:rsidRPr="003E10F0">
        <w:rPr>
          <w:color w:val="FF0000"/>
        </w:rPr>
        <w:t xml:space="preserve"> AND MAKE SURE THEY CLICK THE RIGHT LINK</w:t>
      </w:r>
      <w:r w:rsidR="00DD030F">
        <w:rPr>
          <w:color w:val="FF0000"/>
        </w:rPr>
        <w:t>)</w:t>
      </w:r>
      <w:r w:rsidR="0004685B" w:rsidRPr="003E10F0">
        <w:rPr>
          <w:color w:val="FF0000"/>
        </w:rPr>
        <w:t xml:space="preserve">. </w:t>
      </w:r>
      <w:r w:rsidR="0004685B" w:rsidRPr="0004685B">
        <w:t xml:space="preserve">If you scroll down in the </w:t>
      </w:r>
      <w:r w:rsidR="00F920A6">
        <w:t>wi</w:t>
      </w:r>
      <w:r w:rsidR="001736A5">
        <w:t>n</w:t>
      </w:r>
      <w:r w:rsidR="00F920A6">
        <w:t>dow that pops up from clicking the link</w:t>
      </w:r>
      <w:r w:rsidR="0004685B" w:rsidRPr="0004685B">
        <w:t xml:space="preserve">, you should see an option to move forward </w:t>
      </w:r>
      <w:r w:rsidR="00F920A6">
        <w:t>through</w:t>
      </w:r>
      <w:r w:rsidR="0004685B" w:rsidRPr="0004685B">
        <w:t xml:space="preserve"> the </w:t>
      </w:r>
      <w:r w:rsidR="001736A5">
        <w:t xml:space="preserve">web </w:t>
      </w:r>
      <w:r w:rsidR="0004685B" w:rsidRPr="0004685B">
        <w:t>survey</w:t>
      </w:r>
      <w:r w:rsidR="00467633">
        <w:t>.</w:t>
      </w:r>
      <w:r w:rsidR="0004685B" w:rsidRPr="0004685B">
        <w:t xml:space="preserve"> </w:t>
      </w:r>
      <w:r w:rsidR="00467633">
        <w:t>C</w:t>
      </w:r>
      <w:r w:rsidR="0004685B" w:rsidRPr="0004685B">
        <w:t xml:space="preserve">lick this and continue with the </w:t>
      </w:r>
      <w:r w:rsidR="001736A5">
        <w:t xml:space="preserve">web </w:t>
      </w:r>
      <w:r w:rsidR="0004685B" w:rsidRPr="0004685B">
        <w:t>survey.</w:t>
      </w:r>
    </w:p>
    <w:p w14:paraId="71BCAC5F" w14:textId="6609F0D6" w:rsidR="004F34E0" w:rsidRPr="003E10F0" w:rsidRDefault="00230742" w:rsidP="003E10F0">
      <w:pPr>
        <w:pStyle w:val="ListParagraph"/>
        <w:rPr>
          <w:color w:val="FF0000"/>
        </w:rPr>
      </w:pPr>
      <w:sdt>
        <w:sdtPr>
          <w:id w:val="-271316971"/>
          <w14:checkbox>
            <w14:checked w14:val="0"/>
            <w14:checkedState w14:val="2612" w14:font="MS Gothic"/>
            <w14:uncheckedState w14:val="2610" w14:font="MS Gothic"/>
          </w14:checkbox>
        </w:sdtPr>
        <w:sdtEndPr/>
        <w:sdtContent>
          <w:r w:rsidR="004F34E0">
            <w:rPr>
              <w:rFonts w:ascii="MS Gothic" w:eastAsia="MS Gothic" w:hAnsi="MS Gothic" w:hint="eastAsia"/>
            </w:rPr>
            <w:t>☐</w:t>
          </w:r>
        </w:sdtContent>
      </w:sdt>
      <w:r w:rsidR="004F34E0">
        <w:t xml:space="preserve"> </w:t>
      </w:r>
      <w:r w:rsidR="004F34E0" w:rsidRPr="00320022">
        <w:rPr>
          <w:b/>
          <w:bCs/>
        </w:rPr>
        <w:t>NO</w:t>
      </w:r>
      <w:r w:rsidR="004F34E0" w:rsidRPr="00392F2B">
        <w:t xml:space="preserve"> </w:t>
      </w:r>
      <w:r w:rsidR="0022231C">
        <w:t xml:space="preserve">Okay. </w:t>
      </w:r>
      <w:r w:rsidR="004F34E0">
        <w:t xml:space="preserve">Please remember to complete the </w:t>
      </w:r>
      <w:r w:rsidR="001736A5">
        <w:t xml:space="preserve">web </w:t>
      </w:r>
      <w:r w:rsidR="004F34E0">
        <w:t xml:space="preserve">survey as soon as possible. </w:t>
      </w:r>
      <w:r w:rsidR="002F2DA9" w:rsidRPr="003E10F0">
        <w:rPr>
          <w:color w:val="FF0000"/>
        </w:rPr>
        <w:t xml:space="preserve">(GO TO </w:t>
      </w:r>
      <w:r w:rsidR="0022231C">
        <w:rPr>
          <w:color w:val="FF0000"/>
        </w:rPr>
        <w:t>B7.</w:t>
      </w:r>
      <w:r w:rsidR="000F330F">
        <w:rPr>
          <w:color w:val="FF0000"/>
        </w:rPr>
        <w:t xml:space="preserve"> </w:t>
      </w:r>
      <w:r w:rsidR="002F2DA9" w:rsidRPr="003E10F0">
        <w:rPr>
          <w:color w:val="FF0000"/>
        </w:rPr>
        <w:t>WOULD LIKE TO ANSWER BY PHONE)</w:t>
      </w:r>
    </w:p>
    <w:p w14:paraId="7F1D4637" w14:textId="6D2F9077" w:rsidR="00E44444" w:rsidRPr="00781E65" w:rsidRDefault="0022231C">
      <w:pPr>
        <w:pStyle w:val="Heading2"/>
      </w:pPr>
      <w:r w:rsidRPr="003E10F0">
        <w:t xml:space="preserve">B6. </w:t>
      </w:r>
      <w:r w:rsidR="00025EAB" w:rsidRPr="0022231C">
        <w:t>Resend</w:t>
      </w:r>
      <w:r w:rsidR="00025EAB" w:rsidRPr="00781E65">
        <w:t xml:space="preserve"> Link</w:t>
      </w:r>
    </w:p>
    <w:p w14:paraId="0AFDAC89" w14:textId="33AEA591" w:rsidR="0022231C" w:rsidRDefault="00025EAB">
      <w:r w:rsidRPr="00781E65">
        <w:t xml:space="preserve">If you don’t have any other questions, would you like for me to </w:t>
      </w:r>
      <w:r w:rsidR="00F44ED0">
        <w:t>re</w:t>
      </w:r>
      <w:r w:rsidRPr="00781E65">
        <w:t xml:space="preserve">send </w:t>
      </w:r>
      <w:r w:rsidR="00F44ED0">
        <w:t xml:space="preserve">the </w:t>
      </w:r>
      <w:r w:rsidRPr="00781E65">
        <w:t xml:space="preserve">link to </w:t>
      </w:r>
      <w:r w:rsidR="00AC53C3" w:rsidRPr="00AC53C3">
        <w:t xml:space="preserve">the </w:t>
      </w:r>
      <w:r w:rsidR="001736A5">
        <w:t>web survey</w:t>
      </w:r>
      <w:r w:rsidRPr="00781E65">
        <w:t>?</w:t>
      </w:r>
    </w:p>
    <w:p w14:paraId="464D6F5B" w14:textId="4CF509C3" w:rsidR="00781E65" w:rsidRDefault="00230742" w:rsidP="00EE6FFD">
      <w:pPr>
        <w:ind w:left="720"/>
      </w:pPr>
      <w:sdt>
        <w:sdtPr>
          <w:id w:val="-792441117"/>
          <w14:checkbox>
            <w14:checked w14:val="0"/>
            <w14:checkedState w14:val="2612" w14:font="MS Gothic"/>
            <w14:uncheckedState w14:val="2610" w14:font="MS Gothic"/>
          </w14:checkbox>
        </w:sdtPr>
        <w:sdtEndPr/>
        <w:sdtContent>
          <w:r w:rsidR="0022231C">
            <w:rPr>
              <w:rFonts w:ascii="MS Gothic" w:eastAsia="MS Gothic" w:hAnsi="MS Gothic" w:hint="eastAsia"/>
            </w:rPr>
            <w:t>☐</w:t>
          </w:r>
        </w:sdtContent>
      </w:sdt>
      <w:r w:rsidR="0022231C">
        <w:t xml:space="preserve"> </w:t>
      </w:r>
      <w:r w:rsidR="0022231C" w:rsidRPr="00320022">
        <w:rPr>
          <w:b/>
          <w:bCs/>
        </w:rPr>
        <w:t>YES</w:t>
      </w:r>
      <w:r w:rsidR="0022231C" w:rsidRPr="00392F2B">
        <w:t xml:space="preserve"> </w:t>
      </w:r>
      <w:r w:rsidR="00025EAB" w:rsidRPr="00781E65">
        <w:t>I’ll get that email to you shortly.</w:t>
      </w:r>
      <w:r w:rsidR="00A758D5" w:rsidRPr="00A758D5">
        <w:rPr>
          <w:color w:val="FF0000"/>
        </w:rPr>
        <w:t xml:space="preserve"> </w:t>
      </w:r>
      <w:r w:rsidR="00A758D5" w:rsidRPr="00250B90">
        <w:rPr>
          <w:color w:val="FF0000"/>
        </w:rPr>
        <w:t xml:space="preserve">(GO TO </w:t>
      </w:r>
      <w:r w:rsidR="00A758D5">
        <w:rPr>
          <w:color w:val="FF0000"/>
        </w:rPr>
        <w:t xml:space="preserve">B7. </w:t>
      </w:r>
      <w:r w:rsidR="00A758D5" w:rsidRPr="00250B90">
        <w:rPr>
          <w:color w:val="FF0000"/>
        </w:rPr>
        <w:t>WOULD LIKE TO ANSWER BY PHONE)</w:t>
      </w:r>
    </w:p>
    <w:p w14:paraId="23BF71B6" w14:textId="2669258C" w:rsidR="0022231C" w:rsidRPr="003E10F0" w:rsidRDefault="00230742" w:rsidP="003E10F0">
      <w:pPr>
        <w:pStyle w:val="ListParagraph"/>
        <w:rPr>
          <w:color w:val="FF0000"/>
        </w:rPr>
      </w:pPr>
      <w:sdt>
        <w:sdtPr>
          <w:id w:val="83117962"/>
          <w14:checkbox>
            <w14:checked w14:val="0"/>
            <w14:checkedState w14:val="2612" w14:font="MS Gothic"/>
            <w14:uncheckedState w14:val="2610" w14:font="MS Gothic"/>
          </w14:checkbox>
        </w:sdtPr>
        <w:sdtEndPr/>
        <w:sdtContent>
          <w:r w:rsidR="0022231C">
            <w:rPr>
              <w:rFonts w:ascii="MS Gothic" w:eastAsia="MS Gothic" w:hAnsi="MS Gothic" w:hint="eastAsia"/>
            </w:rPr>
            <w:t>☐</w:t>
          </w:r>
        </w:sdtContent>
      </w:sdt>
      <w:r w:rsidR="0022231C">
        <w:t xml:space="preserve"> </w:t>
      </w:r>
      <w:r w:rsidR="0022231C" w:rsidRPr="00320022">
        <w:rPr>
          <w:b/>
          <w:bCs/>
        </w:rPr>
        <w:t xml:space="preserve">NO </w:t>
      </w:r>
      <w:r w:rsidR="0022231C">
        <w:t xml:space="preserve">Okay. Please remember to complete the </w:t>
      </w:r>
      <w:r w:rsidR="001736A5">
        <w:t xml:space="preserve">web </w:t>
      </w:r>
      <w:r w:rsidR="0022231C">
        <w:t xml:space="preserve">survey as soon as possible. </w:t>
      </w:r>
      <w:r w:rsidR="0022231C" w:rsidRPr="00250B90">
        <w:rPr>
          <w:color w:val="FF0000"/>
        </w:rPr>
        <w:t xml:space="preserve">(GO TO </w:t>
      </w:r>
      <w:r w:rsidR="0022231C">
        <w:rPr>
          <w:color w:val="FF0000"/>
        </w:rPr>
        <w:t>B7.</w:t>
      </w:r>
      <w:r w:rsidR="000F330F">
        <w:rPr>
          <w:color w:val="FF0000"/>
        </w:rPr>
        <w:t xml:space="preserve"> </w:t>
      </w:r>
      <w:r w:rsidR="0022231C" w:rsidRPr="00250B90">
        <w:rPr>
          <w:color w:val="FF0000"/>
        </w:rPr>
        <w:t>WOULD LIKE TO ANSWER BY PHONE)</w:t>
      </w:r>
    </w:p>
    <w:p w14:paraId="7F1D463A" w14:textId="03E808F6" w:rsidR="00E44444" w:rsidRPr="00781E65" w:rsidRDefault="0022231C" w:rsidP="008D52BD">
      <w:pPr>
        <w:pStyle w:val="Heading2"/>
      </w:pPr>
      <w:r>
        <w:t xml:space="preserve">B7. </w:t>
      </w:r>
      <w:r w:rsidR="00025EAB" w:rsidRPr="00781E65">
        <w:t>Would Like to Answer by Phone</w:t>
      </w:r>
    </w:p>
    <w:p w14:paraId="5D004FB4" w14:textId="6AB7C996" w:rsidR="00781E65" w:rsidRDefault="00025EAB" w:rsidP="00781E65">
      <w:r w:rsidRPr="00781E65">
        <w:t xml:space="preserve">Would you like to </w:t>
      </w:r>
      <w:r w:rsidR="00FF00FC">
        <w:t>complete</w:t>
      </w:r>
      <w:r w:rsidR="00FF00FC" w:rsidRPr="00781E65">
        <w:t xml:space="preserve"> </w:t>
      </w:r>
      <w:r w:rsidRPr="00781E65">
        <w:t xml:space="preserve">the </w:t>
      </w:r>
      <w:r w:rsidR="001736A5">
        <w:t xml:space="preserve">web </w:t>
      </w:r>
      <w:r w:rsidRPr="00781E65">
        <w:t xml:space="preserve">survey </w:t>
      </w:r>
      <w:r w:rsidR="00FF00FC">
        <w:t xml:space="preserve">by phone </w:t>
      </w:r>
      <w:r w:rsidRPr="00781E65">
        <w:t xml:space="preserve">now? </w:t>
      </w:r>
      <w:r w:rsidR="0078656B">
        <w:t>W</w:t>
      </w:r>
      <w:r w:rsidRPr="00781E65">
        <w:t xml:space="preserve">e should be able to complete the </w:t>
      </w:r>
      <w:r w:rsidR="000F330F">
        <w:t xml:space="preserve">web </w:t>
      </w:r>
      <w:r w:rsidRPr="00781E65">
        <w:t xml:space="preserve">survey in </w:t>
      </w:r>
      <w:r w:rsidR="0078656B">
        <w:t>about</w:t>
      </w:r>
      <w:r w:rsidR="0078656B" w:rsidRPr="00781E65">
        <w:t xml:space="preserve"> </w:t>
      </w:r>
      <w:r w:rsidRPr="00781E65">
        <w:t>90 minutes.</w:t>
      </w:r>
    </w:p>
    <w:p w14:paraId="7A922D90" w14:textId="4B39C62B" w:rsidR="00781E65" w:rsidRDefault="00230742" w:rsidP="008D52BD">
      <w:pPr>
        <w:ind w:left="720"/>
      </w:pPr>
      <w:sdt>
        <w:sdtPr>
          <w:id w:val="-1204176620"/>
          <w14:checkbox>
            <w14:checked w14:val="0"/>
            <w14:checkedState w14:val="2612" w14:font="MS Gothic"/>
            <w14:uncheckedState w14:val="2610" w14:font="MS Gothic"/>
          </w14:checkbox>
        </w:sdtPr>
        <w:sdtEndPr/>
        <w:sdtContent>
          <w:r w:rsidR="0022231C">
            <w:rPr>
              <w:rFonts w:ascii="MS Gothic" w:eastAsia="MS Gothic" w:hAnsi="MS Gothic" w:hint="eastAsia"/>
            </w:rPr>
            <w:t>☐</w:t>
          </w:r>
        </w:sdtContent>
      </w:sdt>
      <w:r w:rsidR="0022231C">
        <w:t xml:space="preserve"> </w:t>
      </w:r>
      <w:r w:rsidR="0022231C" w:rsidRPr="00320022">
        <w:rPr>
          <w:b/>
          <w:bCs/>
        </w:rPr>
        <w:t>NO</w:t>
      </w:r>
      <w:r w:rsidR="0022231C" w:rsidRPr="00392F2B">
        <w:t xml:space="preserve"> </w:t>
      </w:r>
      <w:r w:rsidR="00025EAB" w:rsidRPr="00781E65">
        <w:t xml:space="preserve">Can we make an appointment for a better time? </w:t>
      </w:r>
      <w:r w:rsidR="00025EAB" w:rsidRPr="00781E65">
        <w:tab/>
        <w:t>Day:</w:t>
      </w:r>
      <w:r w:rsidR="001B3C15">
        <w:t xml:space="preserve"> </w:t>
      </w:r>
      <w:r w:rsidR="794202E2">
        <w:t>Time</w:t>
      </w:r>
      <w:r w:rsidR="00025EAB" w:rsidRPr="00781E65">
        <w:t>:</w:t>
      </w:r>
    </w:p>
    <w:p w14:paraId="024F059B" w14:textId="24BEF22E" w:rsidR="00F227B2" w:rsidRDefault="00F227B2" w:rsidP="00EE6FFD">
      <w:pPr>
        <w:ind w:left="1440"/>
      </w:pPr>
      <w:r w:rsidRPr="00250B90">
        <w:rPr>
          <w:color w:val="FF0000"/>
        </w:rPr>
        <w:t xml:space="preserve">(GO TO </w:t>
      </w:r>
      <w:r>
        <w:rPr>
          <w:color w:val="FF0000"/>
        </w:rPr>
        <w:t>C1. REMINDER AND THANK YOU</w:t>
      </w:r>
      <w:r w:rsidRPr="00250B90">
        <w:rPr>
          <w:color w:val="FF0000"/>
        </w:rPr>
        <w:t>)</w:t>
      </w:r>
    </w:p>
    <w:p w14:paraId="1C617A42" w14:textId="19E00332" w:rsidR="005578D4" w:rsidRDefault="00230742" w:rsidP="008D52BD">
      <w:pPr>
        <w:ind w:left="720"/>
        <w:rPr>
          <w:color w:val="FF0000"/>
        </w:rPr>
      </w:pPr>
      <w:sdt>
        <w:sdtPr>
          <w:id w:val="-1281868451"/>
          <w14:checkbox>
            <w14:checked w14:val="0"/>
            <w14:checkedState w14:val="2612" w14:font="MS Gothic"/>
            <w14:uncheckedState w14:val="2610" w14:font="MS Gothic"/>
          </w14:checkbox>
        </w:sdtPr>
        <w:sdtEndPr/>
        <w:sdtContent>
          <w:r w:rsidR="0022231C">
            <w:rPr>
              <w:rFonts w:ascii="MS Gothic" w:eastAsia="MS Gothic" w:hAnsi="MS Gothic" w:hint="eastAsia"/>
            </w:rPr>
            <w:t>☐</w:t>
          </w:r>
        </w:sdtContent>
      </w:sdt>
      <w:r w:rsidR="0022231C">
        <w:t xml:space="preserve"> </w:t>
      </w:r>
      <w:r w:rsidR="0022231C" w:rsidRPr="00320022">
        <w:rPr>
          <w:b/>
          <w:bCs/>
        </w:rPr>
        <w:t>YES</w:t>
      </w:r>
      <w:r w:rsidR="0022231C" w:rsidRPr="003E10F0">
        <w:rPr>
          <w:color w:val="FF0000"/>
        </w:rPr>
        <w:t xml:space="preserve"> (</w:t>
      </w:r>
      <w:r w:rsidR="00025EAB" w:rsidRPr="005367E0">
        <w:rPr>
          <w:color w:val="FF0000"/>
        </w:rPr>
        <w:t>S</w:t>
      </w:r>
      <w:r w:rsidR="00025EAB" w:rsidRPr="003004E5">
        <w:rPr>
          <w:color w:val="FF0000"/>
        </w:rPr>
        <w:t>WITCH TO SURVEY MODULE</w:t>
      </w:r>
      <w:bookmarkEnd w:id="4"/>
      <w:r w:rsidR="00214DA6">
        <w:rPr>
          <w:color w:val="FF0000"/>
        </w:rPr>
        <w:t xml:space="preserve">. UPON COMPLETION OF SURVEY, GO TO C2. </w:t>
      </w:r>
      <w:r w:rsidR="00EC260B">
        <w:rPr>
          <w:color w:val="FF0000"/>
        </w:rPr>
        <w:t>THANK YOU</w:t>
      </w:r>
      <w:r w:rsidR="0022231C">
        <w:rPr>
          <w:color w:val="FF0000"/>
        </w:rPr>
        <w:t>)</w:t>
      </w:r>
    </w:p>
    <w:p w14:paraId="12047C91" w14:textId="77777777" w:rsidR="005578D4" w:rsidRDefault="005578D4" w:rsidP="008D52BD">
      <w:pPr>
        <w:ind w:left="720"/>
      </w:pPr>
    </w:p>
    <w:p w14:paraId="33061EA5" w14:textId="0875CFDE" w:rsidR="00781E65" w:rsidRDefault="00781E65" w:rsidP="008D52BD">
      <w:pPr>
        <w:ind w:left="720"/>
      </w:pPr>
    </w:p>
    <w:p w14:paraId="7F1D4642" w14:textId="239E2E5A" w:rsidR="00E44444" w:rsidRPr="00781E65" w:rsidRDefault="00CF5637" w:rsidP="00781E65">
      <w:pPr>
        <w:pStyle w:val="Heading1"/>
      </w:pPr>
      <w:r>
        <w:t xml:space="preserve">C1. </w:t>
      </w:r>
      <w:r w:rsidR="00025EAB" w:rsidRPr="00781E65">
        <w:t>Reminder and Thank You (</w:t>
      </w:r>
      <w:r w:rsidR="000F330F">
        <w:t>o</w:t>
      </w:r>
      <w:r w:rsidR="00025EAB" w:rsidRPr="00781E65">
        <w:t>nly if did not complete by phone)</w:t>
      </w:r>
    </w:p>
    <w:p w14:paraId="14DCAC3B" w14:textId="741A48AB" w:rsidR="00781E65" w:rsidRDefault="0078656B" w:rsidP="00627B96">
      <w:r w:rsidRPr="0078656B">
        <w:t>The cooperation of all sampled SFAs</w:t>
      </w:r>
      <w:r w:rsidR="001B3C15">
        <w:t xml:space="preserve"> in studies on Child Nutrition programs</w:t>
      </w:r>
      <w:r w:rsidRPr="0078656B">
        <w:t xml:space="preserve"> is encouraged under Section 305 of the Healthy, Hunger-Free Kids Act of 2010 (HHFKA</w:t>
      </w:r>
      <w:r w:rsidR="001B3C15">
        <w:t>).</w:t>
      </w:r>
    </w:p>
    <w:p w14:paraId="7F1D4647" w14:textId="5B1B50FD" w:rsidR="00E44444" w:rsidRPr="00781E65" w:rsidRDefault="00FF00FC" w:rsidP="00781E65">
      <w:r>
        <w:t>I</w:t>
      </w:r>
      <w:r w:rsidR="00025EAB" w:rsidRPr="00781E65">
        <w:t xml:space="preserve"> encourage you to complete the study by XX. </w:t>
      </w:r>
      <w:r w:rsidR="00D16EA9">
        <w:t>P</w:t>
      </w:r>
      <w:r w:rsidR="00382916" w:rsidRPr="00382916">
        <w:t xml:space="preserve">lease do not hesitate to contact the 2M survey help desk by either calling (toll-free) </w:t>
      </w:r>
      <w:r w:rsidR="00382916" w:rsidRPr="00320022">
        <w:rPr>
          <w:b/>
          <w:bCs/>
        </w:rPr>
        <w:t>1-844-250-1911</w:t>
      </w:r>
      <w:r w:rsidR="00382916" w:rsidRPr="00382916">
        <w:t xml:space="preserve"> or emailing </w:t>
      </w:r>
      <w:hyperlink r:id="rId13" w:history="1">
        <w:r w:rsidR="00382916" w:rsidRPr="00382916">
          <w:rPr>
            <w:rStyle w:val="Hyperlink"/>
          </w:rPr>
          <w:t>sfaprocurement@2mresearch.com</w:t>
        </w:r>
      </w:hyperlink>
      <w:r w:rsidR="00B15650">
        <w:rPr>
          <w:rStyle w:val="Hyperlink"/>
        </w:rPr>
        <w:t xml:space="preserve">. </w:t>
      </w:r>
      <w:r w:rsidR="00B15650">
        <w:t xml:space="preserve">Someone will be available during normal business hours (9 A.M. to 5 P.M. CST, Monday-Friday) to take your call. If you call outside of this time, please leave a message and </w:t>
      </w:r>
      <w:r w:rsidR="00B15650" w:rsidRPr="00891447">
        <w:t>we will return your call the following business day.</w:t>
      </w:r>
      <w:r w:rsidR="00B15650">
        <w:t xml:space="preserve"> </w:t>
      </w:r>
    </w:p>
    <w:p w14:paraId="52701138" w14:textId="71BF2153" w:rsidR="00781E65" w:rsidRDefault="00025EAB" w:rsidP="794202E2">
      <w:r w:rsidRPr="00781E65">
        <w:t>Thank you for your time.</w:t>
      </w:r>
      <w:r w:rsidR="00CF5637">
        <w:t xml:space="preserve"> </w:t>
      </w:r>
      <w:r w:rsidR="00CF5637" w:rsidRPr="00EE6FFD">
        <w:rPr>
          <w:color w:val="FF0000"/>
        </w:rPr>
        <w:t>END OF CALL.</w:t>
      </w:r>
    </w:p>
    <w:p w14:paraId="535D31B0" w14:textId="5C8C4E5E" w:rsidR="00993B84" w:rsidRDefault="00CF5637" w:rsidP="794202E2">
      <w:pPr>
        <w:pStyle w:val="Heading1"/>
      </w:pPr>
      <w:r>
        <w:t xml:space="preserve">C2. </w:t>
      </w:r>
      <w:r w:rsidR="00993B84" w:rsidRPr="00781E65">
        <w:t>Thank You (if complete</w:t>
      </w:r>
      <w:r w:rsidR="00993B84">
        <w:t>d</w:t>
      </w:r>
      <w:r w:rsidR="00993B84" w:rsidRPr="00781E65">
        <w:t xml:space="preserve"> by phone)</w:t>
      </w:r>
      <w:r w:rsidR="003D70D8">
        <w:t xml:space="preserve"> </w:t>
      </w:r>
    </w:p>
    <w:p w14:paraId="339B0E5E" w14:textId="7C77405F" w:rsidR="00D16EA9" w:rsidRPr="00781E65" w:rsidRDefault="00A05ABA" w:rsidP="794202E2">
      <w:r>
        <w:t xml:space="preserve">Thank you very much for </w:t>
      </w:r>
      <w:r w:rsidR="005B17E1">
        <w:t xml:space="preserve">completing the USDA FNS </w:t>
      </w:r>
      <w:r w:rsidR="00D16EA9">
        <w:t xml:space="preserve">SFA Procurement Practices Web Survey. If you have any questions or concerns, please </w:t>
      </w:r>
      <w:r w:rsidR="00D16EA9" w:rsidRPr="00382916">
        <w:t xml:space="preserve">do not hesitate to contact the 2M survey help desk by either calling (toll-free) </w:t>
      </w:r>
      <w:r w:rsidR="00D16EA9" w:rsidRPr="00320022">
        <w:rPr>
          <w:b/>
          <w:bCs/>
        </w:rPr>
        <w:t>1-844-250-1911</w:t>
      </w:r>
      <w:r w:rsidR="00D16EA9" w:rsidRPr="00382916">
        <w:t xml:space="preserve"> or emailing </w:t>
      </w:r>
      <w:hyperlink r:id="rId14" w:history="1">
        <w:r w:rsidR="00D16EA9" w:rsidRPr="00382916">
          <w:rPr>
            <w:rStyle w:val="Hyperlink"/>
          </w:rPr>
          <w:t>sfaprocurement@2mresearch.com</w:t>
        </w:r>
      </w:hyperlink>
      <w:r w:rsidR="00D16EA9">
        <w:rPr>
          <w:rStyle w:val="Hyperlink"/>
        </w:rPr>
        <w:t xml:space="preserve">. </w:t>
      </w:r>
      <w:r w:rsidR="00D16EA9">
        <w:t xml:space="preserve">Someone will be available during normal business hours (9 A.M. to 5 P.M. CST, Monday-Friday) to take your call. If you call outside of this time, please leave a message and </w:t>
      </w:r>
      <w:r w:rsidR="00D16EA9" w:rsidRPr="00891447">
        <w:t>we will return your call the following business day.</w:t>
      </w:r>
      <w:r w:rsidR="00D16EA9">
        <w:t xml:space="preserve"> </w:t>
      </w:r>
      <w:r w:rsidR="00CF5637" w:rsidRPr="00E26CAE">
        <w:rPr>
          <w:color w:val="FF0000"/>
        </w:rPr>
        <w:t>END OF CALL.</w:t>
      </w:r>
    </w:p>
    <w:p w14:paraId="73784BAA" w14:textId="51AED824" w:rsidR="00A05ABA" w:rsidRPr="00A05ABA" w:rsidRDefault="00A05ABA" w:rsidP="00EE6FFD"/>
    <w:p w14:paraId="43AE21F7" w14:textId="77777777" w:rsidR="00993B84" w:rsidRDefault="00993B84" w:rsidP="00781E65"/>
    <w:p w14:paraId="0C436D11" w14:textId="6910F2C8" w:rsidR="00781E65" w:rsidRDefault="00B3040C" w:rsidP="00781E65">
      <w:pPr>
        <w:pStyle w:val="Heading1"/>
      </w:pPr>
      <w:r>
        <w:t>D</w:t>
      </w:r>
      <w:r w:rsidR="006E5FE9">
        <w:t>. VOICEMAIL</w:t>
      </w:r>
      <w:r w:rsidR="00025EAB" w:rsidRPr="00781E65">
        <w:t xml:space="preserve"> SCRIPT</w:t>
      </w:r>
    </w:p>
    <w:p w14:paraId="784F7432" w14:textId="12850062" w:rsidR="003D574C" w:rsidRPr="00EE6FFD" w:rsidRDefault="00025EAB" w:rsidP="009F709F">
      <w:pPr>
        <w:rPr>
          <w:sz w:val="18"/>
          <w:szCs w:val="18"/>
        </w:rPr>
      </w:pPr>
      <w:r w:rsidRPr="00781E65">
        <w:t xml:space="preserve">Hello, I’m </w:t>
      </w:r>
      <w:r w:rsidR="0068190B" w:rsidRPr="00320022">
        <w:rPr>
          <w:b/>
          <w:bCs/>
        </w:rPr>
        <w:t>[</w:t>
      </w:r>
      <w:r w:rsidR="001B57DF" w:rsidRPr="00320022">
        <w:rPr>
          <w:b/>
          <w:bCs/>
        </w:rPr>
        <w:t>YOUR NAME</w:t>
      </w:r>
      <w:r w:rsidR="0068190B" w:rsidRPr="00320022">
        <w:rPr>
          <w:b/>
          <w:bCs/>
        </w:rPr>
        <w:t>]</w:t>
      </w:r>
      <w:r w:rsidRPr="00781E65">
        <w:t xml:space="preserve">. I’m calling from 2M Research about </w:t>
      </w:r>
      <w:r w:rsidR="000F330F">
        <w:t>the SFA Procurement Practices Web Survey</w:t>
      </w:r>
      <w:r w:rsidRPr="00781E65">
        <w:t xml:space="preserve"> we are conducting on behalf of the </w:t>
      </w:r>
      <w:r w:rsidR="00D8028F">
        <w:t xml:space="preserve">USDA </w:t>
      </w:r>
      <w:r w:rsidRPr="00781E65">
        <w:t xml:space="preserve">Food and Nutrition Service. We have not yet received your response to this </w:t>
      </w:r>
      <w:r w:rsidR="000F330F">
        <w:t xml:space="preserve">web </w:t>
      </w:r>
      <w:r w:rsidRPr="00781E65">
        <w:t xml:space="preserve">survey and we hope you will finish it soon. </w:t>
      </w:r>
      <w:r w:rsidR="00E91170">
        <w:t>You can</w:t>
      </w:r>
      <w:r w:rsidR="00E91170" w:rsidRPr="00781E65">
        <w:t xml:space="preserve"> </w:t>
      </w:r>
      <w:r w:rsidRPr="00781E65">
        <w:t xml:space="preserve">access the </w:t>
      </w:r>
      <w:r w:rsidR="000F330F">
        <w:t xml:space="preserve">web </w:t>
      </w:r>
      <w:r w:rsidRPr="00781E65">
        <w:t xml:space="preserve">survey using the link that was emailed to you. If you have not received the email with </w:t>
      </w:r>
      <w:r w:rsidR="00FF00FC">
        <w:t>your</w:t>
      </w:r>
      <w:r w:rsidRPr="00781E65">
        <w:t xml:space="preserve"> link, or have any questions or concerns about the </w:t>
      </w:r>
      <w:r w:rsidR="000F330F">
        <w:t xml:space="preserve">web </w:t>
      </w:r>
      <w:r w:rsidRPr="00781E65">
        <w:t xml:space="preserve">survey, </w:t>
      </w:r>
      <w:r w:rsidR="00A53144" w:rsidRPr="00A53144">
        <w:t xml:space="preserve">please do not hesitate to contact the 2M survey help desk anytime by either calling (toll-free) </w:t>
      </w:r>
      <w:r w:rsidR="00A53144" w:rsidRPr="00320022">
        <w:rPr>
          <w:b/>
          <w:bCs/>
        </w:rPr>
        <w:t>1-844-250-1911</w:t>
      </w:r>
      <w:r w:rsidR="00A53144" w:rsidRPr="00A53144">
        <w:t xml:space="preserve"> or emailing </w:t>
      </w:r>
      <w:r w:rsidR="005347F8" w:rsidRPr="006F37E5">
        <w:t xml:space="preserve">(SPELL OUT THE EMAIL ADDRESS) </w:t>
      </w:r>
      <w:hyperlink r:id="rId15" w:history="1">
        <w:r w:rsidR="00A53144" w:rsidRPr="00A53144">
          <w:rPr>
            <w:rStyle w:val="Hyperlink"/>
          </w:rPr>
          <w:t>sfaprocurement@2mresearch.com</w:t>
        </w:r>
      </w:hyperlink>
      <w:r w:rsidR="00A53144">
        <w:t>.</w:t>
      </w:r>
      <w:r w:rsidR="00E91170">
        <w:t xml:space="preserve"> </w:t>
      </w:r>
      <w:r w:rsidR="00D4245E">
        <w:t>Please remember that Section 305 of the Healthy, Hunger Free Kids Act of 2010 encourages your cooperation in studies of Child Nutrition Programs.</w:t>
      </w:r>
      <w:r w:rsidR="00CF5637" w:rsidRPr="00CF5637">
        <w:rPr>
          <w:color w:val="FF0000"/>
        </w:rPr>
        <w:t xml:space="preserve"> </w:t>
      </w:r>
      <w:r w:rsidR="00CF5637" w:rsidRPr="00E26CAE">
        <w:rPr>
          <w:color w:val="FF0000"/>
        </w:rPr>
        <w:t>END OF CALL.</w:t>
      </w:r>
    </w:p>
    <w:p w14:paraId="2CB008D4" w14:textId="77777777" w:rsidR="003D574C" w:rsidRPr="00781E65" w:rsidRDefault="003D574C" w:rsidP="00781E65"/>
    <w:sectPr w:rsidR="003D574C" w:rsidRPr="00781E65" w:rsidSect="009F709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3288C7" w14:textId="77777777" w:rsidR="00FF7301" w:rsidRDefault="00FF7301" w:rsidP="000C31C0">
      <w:pPr>
        <w:spacing w:after="0" w:line="240" w:lineRule="auto"/>
      </w:pPr>
      <w:r>
        <w:separator/>
      </w:r>
    </w:p>
  </w:endnote>
  <w:endnote w:type="continuationSeparator" w:id="0">
    <w:p w14:paraId="7A343FCC" w14:textId="77777777" w:rsidR="00FF7301" w:rsidRDefault="00FF7301" w:rsidP="000C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113725" w14:textId="0748D8BA" w:rsidR="000C31C0" w:rsidRDefault="009F709F" w:rsidP="009F709F">
    <w:pPr>
      <w:pBdr>
        <w:top w:val="single" w:sz="4" w:space="1" w:color="auto"/>
        <w:left w:val="single" w:sz="4" w:space="4" w:color="auto"/>
        <w:bottom w:val="single" w:sz="4" w:space="1" w:color="auto"/>
        <w:right w:val="single" w:sz="4" w:space="4" w:color="auto"/>
      </w:pBdr>
      <w:rPr>
        <w:sz w:val="18"/>
        <w:szCs w:val="18"/>
      </w:rPr>
    </w:pPr>
    <w:r w:rsidRPr="00320022">
      <w:rPr>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xxxx. The time required to complete this information collection is estimated to average five minutes per response, including the time for reviewing instructions, searching existing data sources, gathering and maintaining the data needed, and completing and reviewing the collection of information.</w:t>
    </w:r>
  </w:p>
  <w:p w14:paraId="54015956" w14:textId="091A8840" w:rsidR="009F709F" w:rsidRPr="009F709F" w:rsidRDefault="009F709F" w:rsidP="009F709F">
    <w:pPr>
      <w:pBdr>
        <w:top w:val="single" w:sz="4" w:space="1" w:color="auto"/>
        <w:left w:val="single" w:sz="4" w:space="4" w:color="auto"/>
        <w:bottom w:val="single" w:sz="4" w:space="1" w:color="auto"/>
        <w:right w:val="single" w:sz="4" w:space="4" w:color="auto"/>
      </w:pBdr>
      <w:jc w:val="right"/>
      <w:rPr>
        <w:sz w:val="18"/>
        <w:szCs w:val="18"/>
      </w:rPr>
    </w:pPr>
    <w:r w:rsidRPr="009F709F">
      <w:rPr>
        <w:sz w:val="18"/>
        <w:szCs w:val="18"/>
      </w:rPr>
      <w:fldChar w:fldCharType="begin"/>
    </w:r>
    <w:r w:rsidRPr="009F709F">
      <w:rPr>
        <w:sz w:val="18"/>
        <w:szCs w:val="18"/>
      </w:rPr>
      <w:instrText xml:space="preserve"> PAGE   \* MERGEFORMAT </w:instrText>
    </w:r>
    <w:r w:rsidRPr="009F709F">
      <w:rPr>
        <w:sz w:val="18"/>
        <w:szCs w:val="18"/>
      </w:rPr>
      <w:fldChar w:fldCharType="separate"/>
    </w:r>
    <w:r w:rsidR="00230742">
      <w:rPr>
        <w:noProof/>
        <w:sz w:val="18"/>
        <w:szCs w:val="18"/>
      </w:rPr>
      <w:t>2</w:t>
    </w:r>
    <w:r w:rsidRPr="009F709F">
      <w:rPr>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B87670" w14:textId="77777777" w:rsidR="00FF7301" w:rsidRDefault="00FF7301" w:rsidP="000C31C0">
      <w:pPr>
        <w:spacing w:after="0" w:line="240" w:lineRule="auto"/>
      </w:pPr>
      <w:r>
        <w:separator/>
      </w:r>
    </w:p>
  </w:footnote>
  <w:footnote w:type="continuationSeparator" w:id="0">
    <w:p w14:paraId="19997E1F" w14:textId="77777777" w:rsidR="00FF7301" w:rsidRDefault="00FF7301" w:rsidP="000C31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BF65F" w14:textId="77777777" w:rsidR="009F709F" w:rsidRPr="009D2574" w:rsidRDefault="009F709F" w:rsidP="009F709F">
    <w:pPr>
      <w:jc w:val="right"/>
      <w:rPr>
        <w:sz w:val="20"/>
      </w:rPr>
    </w:pPr>
    <w:r w:rsidRPr="009D2574">
      <w:rPr>
        <w:sz w:val="20"/>
      </w:rPr>
      <w:t xml:space="preserve">OMB Number: </w:t>
    </w:r>
    <w:r>
      <w:rPr>
        <w:sz w:val="20"/>
      </w:rPr>
      <w:t>0584</w:t>
    </w:r>
    <w:r w:rsidRPr="009D2574">
      <w:rPr>
        <w:sz w:val="20"/>
      </w:rPr>
      <w:t>-XXXX</w:t>
    </w:r>
    <w:r w:rsidRPr="009D2574">
      <w:rPr>
        <w:sz w:val="20"/>
      </w:rPr>
      <w:br/>
      <w:t>Expiration Date: X/XX/20XX</w:t>
    </w:r>
  </w:p>
  <w:p w14:paraId="314D1ABA" w14:textId="77777777" w:rsidR="009F709F" w:rsidRDefault="009F70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1">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6">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4"/>
  </w:num>
  <w:num w:numId="4">
    <w:abstractNumId w:val="4"/>
  </w:num>
  <w:num w:numId="5">
    <w:abstractNumId w:val="7"/>
  </w:num>
  <w:num w:numId="6">
    <w:abstractNumId w:val="4"/>
  </w:num>
  <w:num w:numId="7">
    <w:abstractNumId w:val="1"/>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25EAB"/>
    <w:rsid w:val="00032BB4"/>
    <w:rsid w:val="0004685B"/>
    <w:rsid w:val="00063D93"/>
    <w:rsid w:val="000A44BB"/>
    <w:rsid w:val="000A7E98"/>
    <w:rsid w:val="000B41F6"/>
    <w:rsid w:val="000C31C0"/>
    <w:rsid w:val="000D589E"/>
    <w:rsid w:val="000F330F"/>
    <w:rsid w:val="000F37F0"/>
    <w:rsid w:val="000F70E3"/>
    <w:rsid w:val="00116816"/>
    <w:rsid w:val="0012302C"/>
    <w:rsid w:val="0013382B"/>
    <w:rsid w:val="00155B38"/>
    <w:rsid w:val="001736A5"/>
    <w:rsid w:val="001762FF"/>
    <w:rsid w:val="00185184"/>
    <w:rsid w:val="001B3C15"/>
    <w:rsid w:val="001B404F"/>
    <w:rsid w:val="001B57DF"/>
    <w:rsid w:val="001D2C7E"/>
    <w:rsid w:val="001E7831"/>
    <w:rsid w:val="00214DA6"/>
    <w:rsid w:val="0022231C"/>
    <w:rsid w:val="00230742"/>
    <w:rsid w:val="00253B3A"/>
    <w:rsid w:val="0028189C"/>
    <w:rsid w:val="00287041"/>
    <w:rsid w:val="00287966"/>
    <w:rsid w:val="00291545"/>
    <w:rsid w:val="00294468"/>
    <w:rsid w:val="002D34CC"/>
    <w:rsid w:val="002F2DA9"/>
    <w:rsid w:val="003004E5"/>
    <w:rsid w:val="00300B7B"/>
    <w:rsid w:val="00306749"/>
    <w:rsid w:val="00320022"/>
    <w:rsid w:val="00382916"/>
    <w:rsid w:val="003C3BAA"/>
    <w:rsid w:val="003D3950"/>
    <w:rsid w:val="003D574C"/>
    <w:rsid w:val="003D70D8"/>
    <w:rsid w:val="003E10F0"/>
    <w:rsid w:val="00410C00"/>
    <w:rsid w:val="0044517E"/>
    <w:rsid w:val="00467633"/>
    <w:rsid w:val="004A4709"/>
    <w:rsid w:val="004B60ED"/>
    <w:rsid w:val="004C69B7"/>
    <w:rsid w:val="004E4182"/>
    <w:rsid w:val="004F2E7F"/>
    <w:rsid w:val="004F34E0"/>
    <w:rsid w:val="005347F8"/>
    <w:rsid w:val="005367E0"/>
    <w:rsid w:val="00551FDA"/>
    <w:rsid w:val="005578D4"/>
    <w:rsid w:val="005659E6"/>
    <w:rsid w:val="005667C7"/>
    <w:rsid w:val="005B17E1"/>
    <w:rsid w:val="005C4984"/>
    <w:rsid w:val="005D1921"/>
    <w:rsid w:val="005F3E70"/>
    <w:rsid w:val="00612D2F"/>
    <w:rsid w:val="00627B96"/>
    <w:rsid w:val="0068190B"/>
    <w:rsid w:val="006910C6"/>
    <w:rsid w:val="006D79DA"/>
    <w:rsid w:val="006E5FE9"/>
    <w:rsid w:val="00700FB3"/>
    <w:rsid w:val="00744D79"/>
    <w:rsid w:val="007471D5"/>
    <w:rsid w:val="00755395"/>
    <w:rsid w:val="007711F3"/>
    <w:rsid w:val="00781E65"/>
    <w:rsid w:val="0078656B"/>
    <w:rsid w:val="007B25E8"/>
    <w:rsid w:val="007B28FF"/>
    <w:rsid w:val="007C49D9"/>
    <w:rsid w:val="007D51A2"/>
    <w:rsid w:val="007F0168"/>
    <w:rsid w:val="007F1CFA"/>
    <w:rsid w:val="00840C34"/>
    <w:rsid w:val="008472E9"/>
    <w:rsid w:val="00857E28"/>
    <w:rsid w:val="0087501E"/>
    <w:rsid w:val="008847E2"/>
    <w:rsid w:val="008B3260"/>
    <w:rsid w:val="008C570F"/>
    <w:rsid w:val="008C65DD"/>
    <w:rsid w:val="008D52BD"/>
    <w:rsid w:val="008F6083"/>
    <w:rsid w:val="0096059D"/>
    <w:rsid w:val="009644B6"/>
    <w:rsid w:val="00991FF0"/>
    <w:rsid w:val="00993B84"/>
    <w:rsid w:val="009A71C3"/>
    <w:rsid w:val="009D533F"/>
    <w:rsid w:val="009F709F"/>
    <w:rsid w:val="00A05ABA"/>
    <w:rsid w:val="00A53144"/>
    <w:rsid w:val="00A65E6E"/>
    <w:rsid w:val="00A758D5"/>
    <w:rsid w:val="00A85588"/>
    <w:rsid w:val="00AC53C3"/>
    <w:rsid w:val="00AF0E47"/>
    <w:rsid w:val="00AF26B6"/>
    <w:rsid w:val="00AF5FE3"/>
    <w:rsid w:val="00B15650"/>
    <w:rsid w:val="00B3040C"/>
    <w:rsid w:val="00B457D9"/>
    <w:rsid w:val="00B56A23"/>
    <w:rsid w:val="00B6457B"/>
    <w:rsid w:val="00B74EF2"/>
    <w:rsid w:val="00B83A73"/>
    <w:rsid w:val="00B96E0F"/>
    <w:rsid w:val="00BA400C"/>
    <w:rsid w:val="00BC2003"/>
    <w:rsid w:val="00C220AC"/>
    <w:rsid w:val="00C37E88"/>
    <w:rsid w:val="00C42852"/>
    <w:rsid w:val="00C57E72"/>
    <w:rsid w:val="00C7164F"/>
    <w:rsid w:val="00C85363"/>
    <w:rsid w:val="00C870BF"/>
    <w:rsid w:val="00CA0638"/>
    <w:rsid w:val="00CF5637"/>
    <w:rsid w:val="00D052C7"/>
    <w:rsid w:val="00D10F18"/>
    <w:rsid w:val="00D16EA9"/>
    <w:rsid w:val="00D23358"/>
    <w:rsid w:val="00D32EFC"/>
    <w:rsid w:val="00D4245E"/>
    <w:rsid w:val="00D62057"/>
    <w:rsid w:val="00D7494A"/>
    <w:rsid w:val="00D75A90"/>
    <w:rsid w:val="00D8028F"/>
    <w:rsid w:val="00D9739C"/>
    <w:rsid w:val="00DA61FE"/>
    <w:rsid w:val="00DA726D"/>
    <w:rsid w:val="00DB1550"/>
    <w:rsid w:val="00DB2044"/>
    <w:rsid w:val="00DC2905"/>
    <w:rsid w:val="00DC41C3"/>
    <w:rsid w:val="00DD030F"/>
    <w:rsid w:val="00DD7062"/>
    <w:rsid w:val="00E1112F"/>
    <w:rsid w:val="00E132F5"/>
    <w:rsid w:val="00E14EB6"/>
    <w:rsid w:val="00E21131"/>
    <w:rsid w:val="00E31B6C"/>
    <w:rsid w:val="00E32D10"/>
    <w:rsid w:val="00E44444"/>
    <w:rsid w:val="00E604F0"/>
    <w:rsid w:val="00E91170"/>
    <w:rsid w:val="00E91423"/>
    <w:rsid w:val="00E93BB8"/>
    <w:rsid w:val="00EA1231"/>
    <w:rsid w:val="00EC260B"/>
    <w:rsid w:val="00EC7125"/>
    <w:rsid w:val="00ED22F5"/>
    <w:rsid w:val="00EE4C4E"/>
    <w:rsid w:val="00EE6FFD"/>
    <w:rsid w:val="00EF70AC"/>
    <w:rsid w:val="00F02531"/>
    <w:rsid w:val="00F0535D"/>
    <w:rsid w:val="00F227B2"/>
    <w:rsid w:val="00F44ED0"/>
    <w:rsid w:val="00F45A35"/>
    <w:rsid w:val="00F46D48"/>
    <w:rsid w:val="00F624B6"/>
    <w:rsid w:val="00F76DBE"/>
    <w:rsid w:val="00F920A6"/>
    <w:rsid w:val="00F95906"/>
    <w:rsid w:val="00FB41FA"/>
    <w:rsid w:val="00FC5B9E"/>
    <w:rsid w:val="00FF00FC"/>
    <w:rsid w:val="00FF7301"/>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1D4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faprocurement@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sfaprocurement@2mresearch.com" TargetMode="Externa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mailto:sfaprocurement@2mresearch.com"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8F5BEF-284A-423A-9830-45FAC9BAE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D3AE26-3FB0-4460-A845-D28A2E74C2F8}">
  <ds:schemaRef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22088e7c-88fa-40f6-88eb-a8b754a964ae"/>
    <ds:schemaRef ds:uri="http://purl.org/dc/terms/"/>
    <ds:schemaRef ds:uri="http://purl.org/dc/elements/1.1/"/>
    <ds:schemaRef ds:uri="d245277e-2844-4e59-bd08-d1d2617149b4"/>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CB39FEC-3212-4793-8A49-826DE93F4A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06-04T21:59:00Z</dcterms:created>
  <dcterms:modified xsi:type="dcterms:W3CDTF">2018-06-0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00EEAD8670606C48B6628774B70AE587</vt:lpwstr>
  </property>
  <property fmtid="{D5CDD505-2E9C-101B-9397-08002B2CF9AE}" pid="4" name="Task">
    <vt:lpwstr>3.1</vt:lpwstr>
  </property>
</Properties>
</file>